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7B06B" w14:textId="23805DCB" w:rsidR="00DE312E" w:rsidRPr="00ED3F6D" w:rsidRDefault="00ED3F6D" w:rsidP="00ED3F6D">
      <w:pPr>
        <w:jc w:val="center"/>
        <w:rPr>
          <w:sz w:val="24"/>
          <w:szCs w:val="24"/>
        </w:rPr>
      </w:pPr>
      <w:r>
        <w:rPr>
          <w:sz w:val="24"/>
          <w:szCs w:val="24"/>
        </w:rPr>
        <w:t xml:space="preserve">Health Care Data – </w:t>
      </w:r>
      <w:r w:rsidRPr="00ED3F6D">
        <w:rPr>
          <w:i/>
          <w:iCs/>
          <w:sz w:val="24"/>
          <w:szCs w:val="24"/>
        </w:rPr>
        <w:t>Requirement Gathering</w:t>
      </w:r>
      <w:r>
        <w:rPr>
          <w:i/>
          <w:iCs/>
          <w:sz w:val="24"/>
          <w:szCs w:val="24"/>
        </w:rPr>
        <w:t xml:space="preserve"> </w:t>
      </w:r>
    </w:p>
    <w:p w14:paraId="36F7D867" w14:textId="77777777" w:rsidR="00ED3F6D" w:rsidRDefault="00ED3F6D" w:rsidP="00ED3F6D">
      <w:pPr>
        <w:jc w:val="center"/>
        <w:rPr>
          <w:sz w:val="24"/>
          <w:szCs w:val="24"/>
        </w:rPr>
      </w:pPr>
    </w:p>
    <w:p w14:paraId="7CA049D5" w14:textId="3F88F03A" w:rsidR="008A5741" w:rsidRPr="008A5741" w:rsidRDefault="008A5741" w:rsidP="00ED3F6D">
      <w:pPr>
        <w:jc w:val="center"/>
        <w:rPr>
          <w:sz w:val="24"/>
          <w:szCs w:val="24"/>
          <w:u w:val="thick"/>
        </w:rPr>
      </w:pPr>
      <w:r w:rsidRPr="008A5741">
        <w:rPr>
          <w:sz w:val="28"/>
          <w:szCs w:val="28"/>
          <w:u w:val="thick"/>
        </w:rPr>
        <w:t>Requirement Gathering</w:t>
      </w:r>
    </w:p>
    <w:p w14:paraId="4B5FBDF3" w14:textId="77777777" w:rsidR="008A5741" w:rsidRDefault="008A5741" w:rsidP="00ED3F6D">
      <w:pPr>
        <w:jc w:val="center"/>
        <w:rPr>
          <w:sz w:val="24"/>
          <w:szCs w:val="24"/>
        </w:rPr>
      </w:pPr>
    </w:p>
    <w:p w14:paraId="703B8A0E" w14:textId="7CEF142A" w:rsidR="00ED3F6D" w:rsidRDefault="00ED3F6D" w:rsidP="00ED3F6D">
      <w:pPr>
        <w:rPr>
          <w:sz w:val="24"/>
          <w:szCs w:val="24"/>
        </w:rPr>
      </w:pPr>
      <w:r w:rsidRPr="00ED3F6D">
        <w:rPr>
          <w:b/>
          <w:bCs/>
          <w:sz w:val="24"/>
          <w:szCs w:val="24"/>
        </w:rPr>
        <w:t>Identify Stakeholders</w:t>
      </w:r>
      <w:r>
        <w:rPr>
          <w:b/>
          <w:bCs/>
          <w:sz w:val="24"/>
          <w:szCs w:val="24"/>
        </w:rPr>
        <w:t xml:space="preserve"> </w:t>
      </w:r>
    </w:p>
    <w:p w14:paraId="5458ACA1" w14:textId="54565158" w:rsidR="00ED3F6D" w:rsidRDefault="00ED3F6D" w:rsidP="00ED3F6D">
      <w:pPr>
        <w:pStyle w:val="ListParagraph"/>
        <w:numPr>
          <w:ilvl w:val="0"/>
          <w:numId w:val="1"/>
        </w:numPr>
        <w:rPr>
          <w:sz w:val="24"/>
          <w:szCs w:val="24"/>
        </w:rPr>
      </w:pPr>
      <w:r w:rsidRPr="00ED3F6D">
        <w:rPr>
          <w:sz w:val="24"/>
          <w:szCs w:val="24"/>
        </w:rPr>
        <w:t>Determine the primary stakeholder and establish a point of contact who might be the domain experts or leaders who will eventually use the dashboard</w:t>
      </w:r>
      <w:r>
        <w:rPr>
          <w:sz w:val="24"/>
          <w:szCs w:val="24"/>
        </w:rPr>
        <w:t>.</w:t>
      </w:r>
    </w:p>
    <w:p w14:paraId="7F9AE904" w14:textId="77777777" w:rsidR="00ED3F6D" w:rsidRDefault="00ED3F6D" w:rsidP="00ED3F6D">
      <w:pPr>
        <w:rPr>
          <w:sz w:val="24"/>
          <w:szCs w:val="24"/>
        </w:rPr>
      </w:pPr>
    </w:p>
    <w:p w14:paraId="33D41A7D" w14:textId="432CD733" w:rsidR="00ED3F6D" w:rsidRPr="00ED3F6D" w:rsidRDefault="00ED3F6D" w:rsidP="00ED3F6D">
      <w:pPr>
        <w:rPr>
          <w:b/>
          <w:bCs/>
          <w:sz w:val="24"/>
          <w:szCs w:val="24"/>
        </w:rPr>
      </w:pPr>
      <w:r w:rsidRPr="00ED3F6D">
        <w:rPr>
          <w:b/>
          <w:bCs/>
          <w:sz w:val="24"/>
          <w:szCs w:val="24"/>
        </w:rPr>
        <w:t>Understand Business Objectives</w:t>
      </w:r>
    </w:p>
    <w:p w14:paraId="3BAF79A9" w14:textId="4168B649" w:rsidR="00ED3F6D" w:rsidRDefault="00ED3F6D" w:rsidP="00ED3F6D">
      <w:pPr>
        <w:pStyle w:val="ListParagraph"/>
        <w:numPr>
          <w:ilvl w:val="0"/>
          <w:numId w:val="1"/>
        </w:numPr>
        <w:rPr>
          <w:sz w:val="24"/>
          <w:szCs w:val="24"/>
        </w:rPr>
      </w:pPr>
      <w:r w:rsidRPr="00ED3F6D">
        <w:rPr>
          <w:sz w:val="24"/>
          <w:szCs w:val="24"/>
        </w:rPr>
        <w:t>Through meetings and calls  with stakeholders you should get an outline of Goals from the entire endeavor. Asking open-ended questions will help you gain more insights to understand the data and how this dashboard will help achieve a specific business goal.</w:t>
      </w:r>
    </w:p>
    <w:p w14:paraId="3958EDB8" w14:textId="77777777" w:rsidR="00ED3F6D" w:rsidRDefault="00ED3F6D" w:rsidP="00ED3F6D">
      <w:pPr>
        <w:rPr>
          <w:sz w:val="24"/>
          <w:szCs w:val="24"/>
        </w:rPr>
      </w:pPr>
    </w:p>
    <w:p w14:paraId="708349BE" w14:textId="596052C8" w:rsidR="00ED3F6D" w:rsidRPr="000C6FB8" w:rsidRDefault="00ED3F6D" w:rsidP="00ED3F6D">
      <w:pPr>
        <w:rPr>
          <w:b/>
          <w:bCs/>
          <w:sz w:val="24"/>
          <w:szCs w:val="24"/>
        </w:rPr>
      </w:pPr>
      <w:r w:rsidRPr="000C6FB8">
        <w:rPr>
          <w:b/>
          <w:bCs/>
          <w:sz w:val="24"/>
          <w:szCs w:val="24"/>
        </w:rPr>
        <w:t>High Level Data Study</w:t>
      </w:r>
    </w:p>
    <w:p w14:paraId="4F34E114" w14:textId="41683EDB" w:rsidR="00ED3F6D" w:rsidRDefault="00ED3F6D" w:rsidP="00ED3F6D">
      <w:pPr>
        <w:pStyle w:val="ListParagraph"/>
        <w:numPr>
          <w:ilvl w:val="0"/>
          <w:numId w:val="1"/>
        </w:numPr>
        <w:rPr>
          <w:sz w:val="24"/>
          <w:szCs w:val="24"/>
        </w:rPr>
      </w:pPr>
      <w:r w:rsidRPr="00ED3F6D">
        <w:rPr>
          <w:sz w:val="24"/>
          <w:szCs w:val="24"/>
        </w:rPr>
        <w:t>A high-level overview of data is required before you initiate discussions around scope, metrics and other granular topics. So here we will try to understand the data in terms of:</w:t>
      </w:r>
    </w:p>
    <w:p w14:paraId="524CC367" w14:textId="139685D5" w:rsidR="00ED3F6D" w:rsidRDefault="00ED3F6D" w:rsidP="00ED3F6D">
      <w:pPr>
        <w:pStyle w:val="ListParagraph"/>
        <w:numPr>
          <w:ilvl w:val="1"/>
          <w:numId w:val="1"/>
        </w:numPr>
        <w:rPr>
          <w:sz w:val="24"/>
          <w:szCs w:val="24"/>
        </w:rPr>
      </w:pPr>
      <w:r>
        <w:rPr>
          <w:sz w:val="24"/>
          <w:szCs w:val="24"/>
        </w:rPr>
        <w:t>Data Sources</w:t>
      </w:r>
    </w:p>
    <w:p w14:paraId="59E26BF1" w14:textId="11672564" w:rsidR="00ED3F6D" w:rsidRDefault="00ED3F6D" w:rsidP="00ED3F6D">
      <w:pPr>
        <w:pStyle w:val="ListParagraph"/>
        <w:numPr>
          <w:ilvl w:val="1"/>
          <w:numId w:val="1"/>
        </w:numPr>
        <w:rPr>
          <w:sz w:val="24"/>
          <w:szCs w:val="24"/>
        </w:rPr>
      </w:pPr>
      <w:r>
        <w:rPr>
          <w:sz w:val="24"/>
          <w:szCs w:val="24"/>
        </w:rPr>
        <w:t xml:space="preserve">Column Description </w:t>
      </w:r>
    </w:p>
    <w:p w14:paraId="7F3E8570" w14:textId="6E706A38" w:rsidR="00ED3F6D" w:rsidRDefault="00ED3F6D" w:rsidP="00ED3F6D">
      <w:pPr>
        <w:pStyle w:val="ListParagraph"/>
        <w:numPr>
          <w:ilvl w:val="1"/>
          <w:numId w:val="1"/>
        </w:numPr>
        <w:rPr>
          <w:sz w:val="24"/>
          <w:szCs w:val="24"/>
        </w:rPr>
      </w:pPr>
      <w:r>
        <w:rPr>
          <w:sz w:val="24"/>
          <w:szCs w:val="24"/>
        </w:rPr>
        <w:t>Data Type</w:t>
      </w:r>
    </w:p>
    <w:p w14:paraId="0779C065" w14:textId="55EF6B79" w:rsidR="001561B5" w:rsidRDefault="001561B5" w:rsidP="00ED3F6D">
      <w:pPr>
        <w:pStyle w:val="ListParagraph"/>
        <w:numPr>
          <w:ilvl w:val="1"/>
          <w:numId w:val="1"/>
        </w:numPr>
        <w:rPr>
          <w:sz w:val="24"/>
          <w:szCs w:val="24"/>
        </w:rPr>
      </w:pPr>
      <w:r>
        <w:rPr>
          <w:sz w:val="24"/>
          <w:szCs w:val="24"/>
        </w:rPr>
        <w:t>Volume and Frequency</w:t>
      </w:r>
    </w:p>
    <w:p w14:paraId="52CAB231" w14:textId="57B641A0" w:rsidR="00B453CE" w:rsidRDefault="001561B5" w:rsidP="00B453CE">
      <w:pPr>
        <w:pStyle w:val="ListParagraph"/>
        <w:numPr>
          <w:ilvl w:val="1"/>
          <w:numId w:val="1"/>
        </w:numPr>
        <w:rPr>
          <w:sz w:val="24"/>
          <w:szCs w:val="24"/>
        </w:rPr>
      </w:pPr>
      <w:r>
        <w:rPr>
          <w:sz w:val="24"/>
          <w:szCs w:val="24"/>
        </w:rPr>
        <w:t>Data Quality – Missing Values or Anomalies</w:t>
      </w:r>
    </w:p>
    <w:p w14:paraId="5AF77A05" w14:textId="77777777" w:rsidR="00B453CE" w:rsidRDefault="00B453CE" w:rsidP="00B453CE">
      <w:pPr>
        <w:rPr>
          <w:sz w:val="24"/>
          <w:szCs w:val="24"/>
        </w:rPr>
      </w:pPr>
    </w:p>
    <w:p w14:paraId="45D36F1E" w14:textId="7FB2DBA8" w:rsidR="00B453CE" w:rsidRPr="00B453CE" w:rsidRDefault="00B453CE" w:rsidP="00B453CE">
      <w:pPr>
        <w:rPr>
          <w:sz w:val="24"/>
          <w:szCs w:val="24"/>
        </w:rPr>
      </w:pPr>
      <w:r w:rsidRPr="00B453CE">
        <w:rPr>
          <w:b/>
          <w:bCs/>
          <w:sz w:val="24"/>
          <w:szCs w:val="24"/>
        </w:rPr>
        <w:t>Define Scope</w:t>
      </w:r>
      <w:r>
        <w:rPr>
          <w:b/>
          <w:bCs/>
          <w:sz w:val="24"/>
          <w:szCs w:val="24"/>
        </w:rPr>
        <w:t xml:space="preserve"> </w:t>
      </w:r>
    </w:p>
    <w:p w14:paraId="0145445E" w14:textId="4B7668B2" w:rsidR="00B453CE" w:rsidRDefault="00B453CE" w:rsidP="00B453CE">
      <w:pPr>
        <w:pStyle w:val="ListParagraph"/>
        <w:numPr>
          <w:ilvl w:val="0"/>
          <w:numId w:val="1"/>
        </w:numPr>
        <w:rPr>
          <w:sz w:val="24"/>
          <w:szCs w:val="24"/>
        </w:rPr>
      </w:pPr>
      <w:r>
        <w:rPr>
          <w:sz w:val="24"/>
          <w:szCs w:val="24"/>
        </w:rPr>
        <w:t xml:space="preserve">This </w:t>
      </w:r>
      <w:r w:rsidR="001E75C4">
        <w:rPr>
          <w:sz w:val="24"/>
          <w:szCs w:val="24"/>
        </w:rPr>
        <w:t>is the</w:t>
      </w:r>
      <w:r>
        <w:rPr>
          <w:sz w:val="24"/>
          <w:szCs w:val="24"/>
        </w:rPr>
        <w:t xml:space="preserve"> perfect stage to discuss Key Metrics, KPIs &amp; Deployment Timelines. </w:t>
      </w:r>
      <w:r w:rsidR="001E75C4">
        <w:rPr>
          <w:sz w:val="24"/>
          <w:szCs w:val="24"/>
        </w:rPr>
        <w:t xml:space="preserve">Document the calculations, time frames &amp; scope which will help in setting the expectations and avoiding any future disagreements. </w:t>
      </w:r>
      <w:r w:rsidR="007829C0">
        <w:rPr>
          <w:sz w:val="24"/>
          <w:szCs w:val="24"/>
        </w:rPr>
        <w:t>Also,</w:t>
      </w:r>
      <w:r w:rsidR="001E75C4">
        <w:rPr>
          <w:sz w:val="24"/>
          <w:szCs w:val="24"/>
        </w:rPr>
        <w:t xml:space="preserve"> as </w:t>
      </w:r>
      <w:r w:rsidR="007829C0">
        <w:rPr>
          <w:sz w:val="24"/>
          <w:szCs w:val="24"/>
        </w:rPr>
        <w:t>best</w:t>
      </w:r>
      <w:r w:rsidR="001E75C4">
        <w:rPr>
          <w:sz w:val="24"/>
          <w:szCs w:val="24"/>
        </w:rPr>
        <w:t xml:space="preserve"> </w:t>
      </w:r>
      <w:r w:rsidR="007829C0">
        <w:rPr>
          <w:sz w:val="24"/>
          <w:szCs w:val="24"/>
        </w:rPr>
        <w:t>practice,</w:t>
      </w:r>
      <w:r w:rsidR="001E75C4">
        <w:rPr>
          <w:sz w:val="24"/>
          <w:szCs w:val="24"/>
        </w:rPr>
        <w:t xml:space="preserve"> remember to keep a 20% buffer while finalizing deadlines because it’s always better to </w:t>
      </w:r>
      <w:r w:rsidR="007829C0">
        <w:rPr>
          <w:sz w:val="24"/>
          <w:szCs w:val="24"/>
        </w:rPr>
        <w:t>over-deliver</w:t>
      </w:r>
      <w:r w:rsidR="001E75C4">
        <w:rPr>
          <w:sz w:val="24"/>
          <w:szCs w:val="24"/>
        </w:rPr>
        <w:t xml:space="preserve"> after a standard commitment than to underdeliver after an extraordinary delivery pitch. </w:t>
      </w:r>
    </w:p>
    <w:p w14:paraId="387AA6F4" w14:textId="77777777" w:rsidR="006C48DA" w:rsidRDefault="006C48DA" w:rsidP="006C48DA">
      <w:pPr>
        <w:rPr>
          <w:sz w:val="24"/>
          <w:szCs w:val="24"/>
        </w:rPr>
      </w:pPr>
    </w:p>
    <w:p w14:paraId="6E57F343" w14:textId="5EEF421D" w:rsidR="006C48DA" w:rsidRPr="00EE4F28" w:rsidRDefault="006C48DA" w:rsidP="006C48DA">
      <w:pPr>
        <w:rPr>
          <w:b/>
          <w:bCs/>
          <w:sz w:val="24"/>
          <w:szCs w:val="24"/>
        </w:rPr>
      </w:pPr>
      <w:r w:rsidRPr="00EE4F28">
        <w:rPr>
          <w:b/>
          <w:bCs/>
          <w:sz w:val="24"/>
          <w:szCs w:val="24"/>
        </w:rPr>
        <w:lastRenderedPageBreak/>
        <w:t>What is</w:t>
      </w:r>
      <w:r w:rsidR="00EE4F28" w:rsidRPr="00EE4F28">
        <w:rPr>
          <w:b/>
          <w:bCs/>
          <w:sz w:val="24"/>
          <w:szCs w:val="24"/>
        </w:rPr>
        <w:t xml:space="preserve"> the problem statement for this exercise?</w:t>
      </w:r>
    </w:p>
    <w:p w14:paraId="77CFD558" w14:textId="77777777" w:rsidR="00ED3F6D" w:rsidRDefault="00ED3F6D" w:rsidP="00ED3F6D">
      <w:pPr>
        <w:rPr>
          <w:sz w:val="24"/>
          <w:szCs w:val="24"/>
        </w:rPr>
      </w:pPr>
    </w:p>
    <w:p w14:paraId="6CDE5929" w14:textId="2509F18B" w:rsidR="00A649DC" w:rsidRDefault="00A649DC" w:rsidP="00A649DC">
      <w:pPr>
        <w:pStyle w:val="ListParagraph"/>
        <w:numPr>
          <w:ilvl w:val="0"/>
          <w:numId w:val="1"/>
        </w:numPr>
        <w:rPr>
          <w:sz w:val="24"/>
          <w:szCs w:val="24"/>
        </w:rPr>
      </w:pPr>
      <w:r w:rsidRPr="007E7F81">
        <w:rPr>
          <w:b/>
          <w:bCs/>
          <w:sz w:val="24"/>
          <w:szCs w:val="24"/>
        </w:rPr>
        <w:t>Overall</w:t>
      </w:r>
      <w:r>
        <w:rPr>
          <w:sz w:val="24"/>
          <w:szCs w:val="24"/>
        </w:rPr>
        <w:t xml:space="preserve"> </w:t>
      </w:r>
      <w:r w:rsidRPr="007E7F81">
        <w:rPr>
          <w:b/>
          <w:bCs/>
          <w:sz w:val="24"/>
          <w:szCs w:val="24"/>
        </w:rPr>
        <w:t>Objective</w:t>
      </w:r>
      <w:r>
        <w:rPr>
          <w:sz w:val="24"/>
          <w:szCs w:val="24"/>
        </w:rPr>
        <w:t xml:space="preserve"> </w:t>
      </w:r>
    </w:p>
    <w:p w14:paraId="673E779E" w14:textId="77777777" w:rsidR="00A649DC" w:rsidRPr="00A649DC" w:rsidRDefault="00A649DC" w:rsidP="00A649DC">
      <w:pPr>
        <w:pStyle w:val="ListParagraph"/>
        <w:numPr>
          <w:ilvl w:val="1"/>
          <w:numId w:val="1"/>
        </w:numPr>
        <w:rPr>
          <w:sz w:val="24"/>
          <w:szCs w:val="24"/>
        </w:rPr>
      </w:pPr>
      <w:r w:rsidRPr="00A649DC">
        <w:rPr>
          <w:sz w:val="24"/>
          <w:szCs w:val="24"/>
        </w:rPr>
        <w:t>Track current status of patient waiting list</w:t>
      </w:r>
    </w:p>
    <w:p w14:paraId="2F8F134E" w14:textId="433AA0CF" w:rsidR="00A649DC" w:rsidRDefault="00A86FAB" w:rsidP="00A649DC">
      <w:pPr>
        <w:pStyle w:val="ListParagraph"/>
        <w:numPr>
          <w:ilvl w:val="1"/>
          <w:numId w:val="1"/>
        </w:numPr>
        <w:rPr>
          <w:sz w:val="24"/>
          <w:szCs w:val="24"/>
        </w:rPr>
      </w:pPr>
      <w:r>
        <w:rPr>
          <w:sz w:val="24"/>
          <w:szCs w:val="24"/>
        </w:rPr>
        <w:t xml:space="preserve">Analyze historical monthly trend of waiting list in </w:t>
      </w:r>
      <w:r w:rsidR="00C73F13">
        <w:rPr>
          <w:sz w:val="24"/>
          <w:szCs w:val="24"/>
        </w:rPr>
        <w:t>I</w:t>
      </w:r>
      <w:r>
        <w:rPr>
          <w:sz w:val="24"/>
          <w:szCs w:val="24"/>
        </w:rPr>
        <w:t xml:space="preserve">npatient &amp; </w:t>
      </w:r>
      <w:r w:rsidR="00C73F13">
        <w:rPr>
          <w:sz w:val="24"/>
          <w:szCs w:val="24"/>
        </w:rPr>
        <w:t>O</w:t>
      </w:r>
      <w:r>
        <w:rPr>
          <w:sz w:val="24"/>
          <w:szCs w:val="24"/>
        </w:rPr>
        <w:t>utpatient</w:t>
      </w:r>
      <w:r w:rsidR="00C73F13">
        <w:rPr>
          <w:sz w:val="24"/>
          <w:szCs w:val="24"/>
        </w:rPr>
        <w:t xml:space="preserve"> categories</w:t>
      </w:r>
    </w:p>
    <w:p w14:paraId="6C712920" w14:textId="13BFAC61" w:rsidR="00C73F13" w:rsidRDefault="00C73F13" w:rsidP="00A649DC">
      <w:pPr>
        <w:pStyle w:val="ListParagraph"/>
        <w:numPr>
          <w:ilvl w:val="1"/>
          <w:numId w:val="1"/>
        </w:numPr>
        <w:rPr>
          <w:sz w:val="24"/>
          <w:szCs w:val="24"/>
        </w:rPr>
      </w:pPr>
      <w:r>
        <w:rPr>
          <w:sz w:val="24"/>
          <w:szCs w:val="24"/>
        </w:rPr>
        <w:t>Detailed specialty level &amp; age profile analysis</w:t>
      </w:r>
    </w:p>
    <w:p w14:paraId="2D1A36E5" w14:textId="79B9381B" w:rsidR="007E7F81" w:rsidRDefault="007E7F81" w:rsidP="007E7F81">
      <w:pPr>
        <w:pStyle w:val="ListParagraph"/>
        <w:numPr>
          <w:ilvl w:val="0"/>
          <w:numId w:val="1"/>
        </w:numPr>
        <w:rPr>
          <w:sz w:val="24"/>
          <w:szCs w:val="24"/>
        </w:rPr>
      </w:pPr>
      <w:r w:rsidRPr="007E7F81">
        <w:rPr>
          <w:b/>
          <w:bCs/>
          <w:sz w:val="24"/>
          <w:szCs w:val="24"/>
        </w:rPr>
        <w:t>Data</w:t>
      </w:r>
      <w:r>
        <w:rPr>
          <w:sz w:val="24"/>
          <w:szCs w:val="24"/>
        </w:rPr>
        <w:t xml:space="preserve"> </w:t>
      </w:r>
      <w:r w:rsidRPr="007E7F81">
        <w:rPr>
          <w:b/>
          <w:bCs/>
          <w:sz w:val="24"/>
          <w:szCs w:val="24"/>
        </w:rPr>
        <w:t>Scope</w:t>
      </w:r>
    </w:p>
    <w:p w14:paraId="0FDA23B4" w14:textId="53B73299" w:rsidR="007E7F81" w:rsidRDefault="007E7F81" w:rsidP="007E7F81">
      <w:pPr>
        <w:pStyle w:val="ListParagraph"/>
        <w:numPr>
          <w:ilvl w:val="1"/>
          <w:numId w:val="1"/>
        </w:numPr>
        <w:rPr>
          <w:sz w:val="24"/>
          <w:szCs w:val="24"/>
        </w:rPr>
      </w:pPr>
      <w:r>
        <w:rPr>
          <w:sz w:val="24"/>
          <w:szCs w:val="24"/>
        </w:rPr>
        <w:t xml:space="preserve">2018 – 2021 </w:t>
      </w:r>
    </w:p>
    <w:p w14:paraId="0FBCCA08" w14:textId="42ACF77C" w:rsidR="007E7F81" w:rsidRPr="002644BC" w:rsidRDefault="007E7F81" w:rsidP="007E7F81">
      <w:pPr>
        <w:pStyle w:val="ListParagraph"/>
        <w:numPr>
          <w:ilvl w:val="0"/>
          <w:numId w:val="1"/>
        </w:numPr>
        <w:rPr>
          <w:b/>
          <w:bCs/>
          <w:sz w:val="24"/>
          <w:szCs w:val="24"/>
        </w:rPr>
      </w:pPr>
      <w:r w:rsidRPr="002644BC">
        <w:rPr>
          <w:b/>
          <w:bCs/>
          <w:sz w:val="24"/>
          <w:szCs w:val="24"/>
        </w:rPr>
        <w:t>Metrics</w:t>
      </w:r>
    </w:p>
    <w:p w14:paraId="743C44F6" w14:textId="5C7E3B10" w:rsidR="007E7F81" w:rsidRDefault="002644BC" w:rsidP="007E7F81">
      <w:pPr>
        <w:pStyle w:val="ListParagraph"/>
        <w:numPr>
          <w:ilvl w:val="1"/>
          <w:numId w:val="1"/>
        </w:numPr>
        <w:rPr>
          <w:sz w:val="24"/>
          <w:szCs w:val="24"/>
        </w:rPr>
      </w:pPr>
      <w:r>
        <w:rPr>
          <w:sz w:val="24"/>
          <w:szCs w:val="24"/>
        </w:rPr>
        <w:t>Average &amp; Median Waiting List</w:t>
      </w:r>
    </w:p>
    <w:p w14:paraId="0A671AD1" w14:textId="5CFEBC78" w:rsidR="002644BC" w:rsidRDefault="002644BC" w:rsidP="007E7F81">
      <w:pPr>
        <w:pStyle w:val="ListParagraph"/>
        <w:numPr>
          <w:ilvl w:val="1"/>
          <w:numId w:val="1"/>
        </w:numPr>
        <w:rPr>
          <w:sz w:val="24"/>
          <w:szCs w:val="24"/>
        </w:rPr>
      </w:pPr>
      <w:r>
        <w:rPr>
          <w:sz w:val="24"/>
          <w:szCs w:val="24"/>
        </w:rPr>
        <w:t xml:space="preserve">Current Total Wait List </w:t>
      </w:r>
    </w:p>
    <w:p w14:paraId="616914BF" w14:textId="017AB79C" w:rsidR="002644BC" w:rsidRPr="002644BC" w:rsidRDefault="002644BC" w:rsidP="002644BC">
      <w:pPr>
        <w:pStyle w:val="ListParagraph"/>
        <w:numPr>
          <w:ilvl w:val="0"/>
          <w:numId w:val="1"/>
        </w:numPr>
        <w:rPr>
          <w:b/>
          <w:bCs/>
          <w:sz w:val="24"/>
          <w:szCs w:val="24"/>
        </w:rPr>
      </w:pPr>
      <w:r w:rsidRPr="002644BC">
        <w:rPr>
          <w:b/>
          <w:bCs/>
          <w:sz w:val="24"/>
          <w:szCs w:val="24"/>
        </w:rPr>
        <w:t xml:space="preserve">View </w:t>
      </w:r>
    </w:p>
    <w:p w14:paraId="1E976B19" w14:textId="493ADE1B" w:rsidR="002644BC" w:rsidRDefault="002644BC" w:rsidP="002644BC">
      <w:pPr>
        <w:pStyle w:val="ListParagraph"/>
        <w:numPr>
          <w:ilvl w:val="1"/>
          <w:numId w:val="1"/>
        </w:numPr>
        <w:rPr>
          <w:sz w:val="24"/>
          <w:szCs w:val="24"/>
        </w:rPr>
      </w:pPr>
      <w:r>
        <w:rPr>
          <w:sz w:val="24"/>
          <w:szCs w:val="24"/>
        </w:rPr>
        <w:t>Summary Page</w:t>
      </w:r>
    </w:p>
    <w:p w14:paraId="0762A821" w14:textId="79D8E58F" w:rsidR="002644BC" w:rsidRDefault="002644BC" w:rsidP="002644BC">
      <w:pPr>
        <w:pStyle w:val="ListParagraph"/>
        <w:numPr>
          <w:ilvl w:val="1"/>
          <w:numId w:val="1"/>
        </w:numPr>
        <w:rPr>
          <w:sz w:val="24"/>
          <w:szCs w:val="24"/>
        </w:rPr>
      </w:pPr>
      <w:r>
        <w:rPr>
          <w:sz w:val="24"/>
          <w:szCs w:val="24"/>
        </w:rPr>
        <w:t>Detailed Page for Granular Analysis</w:t>
      </w:r>
    </w:p>
    <w:p w14:paraId="375FCE48" w14:textId="77777777" w:rsidR="002644BC" w:rsidRDefault="002644BC" w:rsidP="002644BC">
      <w:pPr>
        <w:rPr>
          <w:sz w:val="24"/>
          <w:szCs w:val="24"/>
        </w:rPr>
      </w:pPr>
    </w:p>
    <w:p w14:paraId="77D648C4" w14:textId="1EE64923" w:rsidR="002644BC" w:rsidRDefault="00427DE4" w:rsidP="00427DE4">
      <w:pPr>
        <w:jc w:val="center"/>
        <w:rPr>
          <w:sz w:val="28"/>
          <w:szCs w:val="28"/>
          <w:u w:val="thick"/>
        </w:rPr>
      </w:pPr>
      <w:r w:rsidRPr="00427DE4">
        <w:rPr>
          <w:sz w:val="28"/>
          <w:szCs w:val="28"/>
          <w:u w:val="thick"/>
        </w:rPr>
        <w:t>Data Collection</w:t>
      </w:r>
    </w:p>
    <w:p w14:paraId="23775692" w14:textId="77777777" w:rsidR="00427DE4" w:rsidRDefault="00427DE4" w:rsidP="00427DE4">
      <w:pPr>
        <w:jc w:val="center"/>
        <w:rPr>
          <w:sz w:val="28"/>
          <w:szCs w:val="28"/>
          <w:u w:val="thick"/>
        </w:rPr>
      </w:pPr>
    </w:p>
    <w:p w14:paraId="399058D2" w14:textId="4850E087" w:rsidR="00427DE4" w:rsidRDefault="00504F8D" w:rsidP="00427DE4">
      <w:pPr>
        <w:rPr>
          <w:sz w:val="24"/>
          <w:szCs w:val="24"/>
        </w:rPr>
      </w:pPr>
      <w:r w:rsidRPr="00504F8D">
        <w:rPr>
          <w:sz w:val="24"/>
          <w:szCs w:val="24"/>
        </w:rPr>
        <w:t>There are over 200 different data connectors available to collect data inside power bi, but below are the most widely used connectors:</w:t>
      </w:r>
    </w:p>
    <w:p w14:paraId="79F70BB2" w14:textId="2062A94B" w:rsidR="00504F8D" w:rsidRDefault="00504F8D" w:rsidP="00504F8D">
      <w:pPr>
        <w:pStyle w:val="ListParagraph"/>
        <w:numPr>
          <w:ilvl w:val="0"/>
          <w:numId w:val="1"/>
        </w:numPr>
        <w:rPr>
          <w:sz w:val="24"/>
          <w:szCs w:val="24"/>
        </w:rPr>
      </w:pPr>
      <w:r>
        <w:rPr>
          <w:sz w:val="24"/>
          <w:szCs w:val="24"/>
        </w:rPr>
        <w:t>Excel/CSV</w:t>
      </w:r>
    </w:p>
    <w:p w14:paraId="5DE9D288" w14:textId="0E288F2E" w:rsidR="00504F8D" w:rsidRDefault="00504F8D" w:rsidP="00504F8D">
      <w:pPr>
        <w:pStyle w:val="ListParagraph"/>
        <w:numPr>
          <w:ilvl w:val="0"/>
          <w:numId w:val="1"/>
        </w:numPr>
        <w:rPr>
          <w:sz w:val="24"/>
          <w:szCs w:val="24"/>
        </w:rPr>
      </w:pPr>
      <w:r>
        <w:rPr>
          <w:sz w:val="24"/>
          <w:szCs w:val="24"/>
        </w:rPr>
        <w:t>Folder Connection</w:t>
      </w:r>
    </w:p>
    <w:p w14:paraId="1A4760F3" w14:textId="133D2B78" w:rsidR="00504F8D" w:rsidRDefault="00504F8D" w:rsidP="00504F8D">
      <w:pPr>
        <w:pStyle w:val="ListParagraph"/>
        <w:numPr>
          <w:ilvl w:val="0"/>
          <w:numId w:val="1"/>
        </w:numPr>
        <w:rPr>
          <w:sz w:val="24"/>
          <w:szCs w:val="24"/>
        </w:rPr>
      </w:pPr>
      <w:r>
        <w:rPr>
          <w:sz w:val="24"/>
          <w:szCs w:val="24"/>
        </w:rPr>
        <w:t>SQL Server or Any Database</w:t>
      </w:r>
    </w:p>
    <w:p w14:paraId="5F6FF21E" w14:textId="64EE5FB3" w:rsidR="00504F8D" w:rsidRDefault="00504F8D" w:rsidP="00504F8D">
      <w:pPr>
        <w:pStyle w:val="ListParagraph"/>
        <w:numPr>
          <w:ilvl w:val="0"/>
          <w:numId w:val="1"/>
        </w:numPr>
        <w:rPr>
          <w:sz w:val="24"/>
          <w:szCs w:val="24"/>
        </w:rPr>
      </w:pPr>
      <w:r>
        <w:rPr>
          <w:sz w:val="24"/>
          <w:szCs w:val="24"/>
        </w:rPr>
        <w:t>Power BI services</w:t>
      </w:r>
    </w:p>
    <w:p w14:paraId="7DAC6CCB" w14:textId="25C2B468" w:rsidR="00DA3A41" w:rsidRDefault="00DA3A41" w:rsidP="00504F8D">
      <w:pPr>
        <w:pStyle w:val="ListParagraph"/>
        <w:numPr>
          <w:ilvl w:val="0"/>
          <w:numId w:val="1"/>
        </w:numPr>
        <w:rPr>
          <w:sz w:val="24"/>
          <w:szCs w:val="24"/>
        </w:rPr>
      </w:pPr>
      <w:r>
        <w:rPr>
          <w:sz w:val="24"/>
          <w:szCs w:val="24"/>
        </w:rPr>
        <w:t xml:space="preserve">Cloud Platform – Azure, AWS, GCP etc. </w:t>
      </w:r>
    </w:p>
    <w:p w14:paraId="3B9516AF" w14:textId="77777777" w:rsidR="0052174A" w:rsidRDefault="0052174A" w:rsidP="0052174A">
      <w:pPr>
        <w:rPr>
          <w:sz w:val="24"/>
          <w:szCs w:val="24"/>
        </w:rPr>
      </w:pPr>
    </w:p>
    <w:p w14:paraId="5D50D5A6" w14:textId="746C200C" w:rsidR="0052174A" w:rsidRDefault="00F12833" w:rsidP="0052174A">
      <w:pPr>
        <w:rPr>
          <w:sz w:val="24"/>
          <w:szCs w:val="24"/>
        </w:rPr>
      </w:pPr>
      <w:r w:rsidRPr="00F12833">
        <w:rPr>
          <w:sz w:val="24"/>
          <w:szCs w:val="24"/>
        </w:rPr>
        <w:t>This is the stage where you decide the source of your data. This step is very important because this will also define how you are going to refresh the dashboard after deploying the solution. For today’s example we are going to use a central folder which will host all the files required for the dashboard refresh process.</w:t>
      </w:r>
    </w:p>
    <w:p w14:paraId="1E521F30" w14:textId="5ADA0FFC" w:rsidR="00F12833" w:rsidRDefault="00F12833" w:rsidP="0052174A">
      <w:pPr>
        <w:rPr>
          <w:sz w:val="24"/>
          <w:szCs w:val="24"/>
        </w:rPr>
      </w:pPr>
      <w:r w:rsidRPr="00F12833">
        <w:rPr>
          <w:sz w:val="24"/>
          <w:szCs w:val="24"/>
        </w:rPr>
        <w:t>I’m going to download the zip file from the above download button and extract the file inside a new folder on my desktop. This will act as my data repository going forward.</w:t>
      </w:r>
    </w:p>
    <w:p w14:paraId="0A262D31" w14:textId="77777777" w:rsidR="00424B19" w:rsidRDefault="00424B19" w:rsidP="0052174A">
      <w:pPr>
        <w:rPr>
          <w:sz w:val="24"/>
          <w:szCs w:val="24"/>
        </w:rPr>
      </w:pPr>
    </w:p>
    <w:p w14:paraId="1DAD04DA" w14:textId="77777777" w:rsidR="00EE4D15" w:rsidRDefault="00EE4D15" w:rsidP="0052174A">
      <w:pPr>
        <w:rPr>
          <w:sz w:val="24"/>
          <w:szCs w:val="24"/>
        </w:rPr>
      </w:pPr>
    </w:p>
    <w:p w14:paraId="406C8817" w14:textId="12589D26" w:rsidR="00EE4D15" w:rsidRDefault="00EE4D15" w:rsidP="00EE4D15">
      <w:pPr>
        <w:jc w:val="center"/>
        <w:rPr>
          <w:sz w:val="28"/>
          <w:szCs w:val="28"/>
        </w:rPr>
      </w:pPr>
      <w:r w:rsidRPr="00EE4D15">
        <w:rPr>
          <w:sz w:val="28"/>
          <w:szCs w:val="28"/>
          <w:u w:val="thick"/>
        </w:rPr>
        <w:lastRenderedPageBreak/>
        <w:t>Data Transformation</w:t>
      </w:r>
      <w:r>
        <w:rPr>
          <w:sz w:val="28"/>
          <w:szCs w:val="28"/>
          <w:u w:val="thick"/>
        </w:rPr>
        <w:t xml:space="preserve"> </w:t>
      </w:r>
    </w:p>
    <w:p w14:paraId="25656D9E" w14:textId="77777777" w:rsidR="00EE4D15" w:rsidRDefault="00EE4D15" w:rsidP="00EE4D15">
      <w:pPr>
        <w:jc w:val="center"/>
        <w:rPr>
          <w:sz w:val="28"/>
          <w:szCs w:val="28"/>
        </w:rPr>
      </w:pPr>
    </w:p>
    <w:p w14:paraId="74021B85" w14:textId="3C7E560A" w:rsidR="00EE4D15" w:rsidRDefault="00DB3C00" w:rsidP="00EE4D15">
      <w:pPr>
        <w:rPr>
          <w:sz w:val="24"/>
          <w:szCs w:val="24"/>
        </w:rPr>
      </w:pPr>
      <w:r w:rsidRPr="00DB3C00">
        <w:rPr>
          <w:b/>
          <w:bCs/>
          <w:sz w:val="24"/>
          <w:szCs w:val="24"/>
        </w:rPr>
        <w:t>Data transformation</w:t>
      </w:r>
      <w:r w:rsidRPr="00DB3C00">
        <w:rPr>
          <w:sz w:val="24"/>
          <w:szCs w:val="24"/>
        </w:rPr>
        <w:t xml:space="preserve"> is a process of changing the structure of your data or applying additional steps which will clean or process your data for final usage. We do these transformations in the Power Query Editor which is inbuilt into Power BI.</w:t>
      </w:r>
    </w:p>
    <w:p w14:paraId="71B975F0" w14:textId="77777777" w:rsidR="0075447F" w:rsidRDefault="0075447F" w:rsidP="00EE4D15">
      <w:pPr>
        <w:rPr>
          <w:sz w:val="24"/>
          <w:szCs w:val="24"/>
        </w:rPr>
      </w:pPr>
    </w:p>
    <w:p w14:paraId="414E28EC" w14:textId="581CF788" w:rsidR="0075447F" w:rsidRPr="005305BC" w:rsidRDefault="000E13D7" w:rsidP="00EE4D15">
      <w:pPr>
        <w:rPr>
          <w:b/>
          <w:bCs/>
          <w:sz w:val="24"/>
          <w:szCs w:val="24"/>
        </w:rPr>
      </w:pPr>
      <w:r w:rsidRPr="005305BC">
        <w:rPr>
          <w:b/>
          <w:bCs/>
          <w:sz w:val="24"/>
          <w:szCs w:val="24"/>
        </w:rPr>
        <w:t>Renaming Columns</w:t>
      </w:r>
    </w:p>
    <w:p w14:paraId="426D793E" w14:textId="5DF09907" w:rsidR="000E13D7" w:rsidRDefault="005305BC" w:rsidP="000E13D7">
      <w:pPr>
        <w:pStyle w:val="ListParagraph"/>
        <w:numPr>
          <w:ilvl w:val="0"/>
          <w:numId w:val="1"/>
        </w:numPr>
        <w:rPr>
          <w:sz w:val="24"/>
          <w:szCs w:val="24"/>
        </w:rPr>
      </w:pPr>
      <w:r w:rsidRPr="005305BC">
        <w:rPr>
          <w:sz w:val="24"/>
          <w:szCs w:val="24"/>
        </w:rPr>
        <w:t xml:space="preserve">While studying the data, I noticed that the Specialty column in Inpatient data is named as Specialty_Name, whereas in Outpatient it is named as just Specialty. </w:t>
      </w:r>
      <w:r w:rsidRPr="005305BC">
        <w:rPr>
          <w:sz w:val="24"/>
          <w:szCs w:val="24"/>
        </w:rPr>
        <w:t>So,</w:t>
      </w:r>
      <w:r w:rsidRPr="005305BC">
        <w:rPr>
          <w:sz w:val="24"/>
          <w:szCs w:val="24"/>
        </w:rPr>
        <w:t xml:space="preserve"> we will rename the Outpatient column to match with the Inpatient data. Make sure to name it </w:t>
      </w:r>
      <w:r w:rsidRPr="005305BC">
        <w:rPr>
          <w:sz w:val="24"/>
          <w:szCs w:val="24"/>
        </w:rPr>
        <w:t>the same</w:t>
      </w:r>
      <w:r w:rsidRPr="005305BC">
        <w:rPr>
          <w:sz w:val="24"/>
          <w:szCs w:val="24"/>
        </w:rPr>
        <w:t xml:space="preserve">, otherwise it will create an issue in </w:t>
      </w:r>
      <w:r w:rsidRPr="005305BC">
        <w:rPr>
          <w:sz w:val="24"/>
          <w:szCs w:val="24"/>
        </w:rPr>
        <w:t>the following</w:t>
      </w:r>
      <w:r w:rsidRPr="005305BC">
        <w:rPr>
          <w:sz w:val="24"/>
          <w:szCs w:val="24"/>
        </w:rPr>
        <w:t xml:space="preserve"> steps.</w:t>
      </w:r>
    </w:p>
    <w:p w14:paraId="09AA8A75" w14:textId="77777777" w:rsidR="005305BC" w:rsidRDefault="005305BC" w:rsidP="005305BC">
      <w:pPr>
        <w:rPr>
          <w:sz w:val="24"/>
          <w:szCs w:val="24"/>
        </w:rPr>
      </w:pPr>
    </w:p>
    <w:p w14:paraId="7F17518B" w14:textId="6D836DA9" w:rsidR="005305BC" w:rsidRPr="005305BC" w:rsidRDefault="005305BC" w:rsidP="005305BC">
      <w:pPr>
        <w:rPr>
          <w:b/>
          <w:bCs/>
          <w:sz w:val="24"/>
          <w:szCs w:val="24"/>
        </w:rPr>
      </w:pPr>
      <w:r w:rsidRPr="005305BC">
        <w:rPr>
          <w:b/>
          <w:bCs/>
          <w:sz w:val="24"/>
          <w:szCs w:val="24"/>
        </w:rPr>
        <w:t>Rearranging Columns</w:t>
      </w:r>
    </w:p>
    <w:p w14:paraId="7EBAFEF2" w14:textId="7F9D9350" w:rsidR="005305BC" w:rsidRDefault="00F45B5C" w:rsidP="005305BC">
      <w:pPr>
        <w:pStyle w:val="ListParagraph"/>
        <w:numPr>
          <w:ilvl w:val="0"/>
          <w:numId w:val="1"/>
        </w:numPr>
        <w:rPr>
          <w:sz w:val="24"/>
          <w:szCs w:val="24"/>
        </w:rPr>
      </w:pPr>
      <w:r w:rsidRPr="00F45B5C">
        <w:rPr>
          <w:sz w:val="24"/>
          <w:szCs w:val="24"/>
        </w:rPr>
        <w:t xml:space="preserve">We will now rearrange our columns of the outpatient so that it matches with inpatient. You can just left click on the column header and drag it to the required position. Now while rearranging, I noticed that we have an additional column in Inpatient i.e. Case_Type which is missing from Outpatient. </w:t>
      </w:r>
      <w:r w:rsidRPr="00F45B5C">
        <w:rPr>
          <w:sz w:val="24"/>
          <w:szCs w:val="24"/>
        </w:rPr>
        <w:t>So,</w:t>
      </w:r>
      <w:r w:rsidRPr="00F45B5C">
        <w:rPr>
          <w:sz w:val="24"/>
          <w:szCs w:val="24"/>
        </w:rPr>
        <w:t xml:space="preserve"> </w:t>
      </w:r>
      <w:r w:rsidRPr="00F45B5C">
        <w:rPr>
          <w:sz w:val="24"/>
          <w:szCs w:val="24"/>
        </w:rPr>
        <w:t>let’s</w:t>
      </w:r>
      <w:r w:rsidRPr="00F45B5C">
        <w:rPr>
          <w:sz w:val="24"/>
          <w:szCs w:val="24"/>
        </w:rPr>
        <w:t xml:space="preserve"> create one additional column in Outpatient table called Case_Type by</w:t>
      </w:r>
      <w:r>
        <w:rPr>
          <w:sz w:val="24"/>
          <w:szCs w:val="24"/>
        </w:rPr>
        <w:t>:</w:t>
      </w:r>
    </w:p>
    <w:p w14:paraId="5D62DD2C" w14:textId="74EDAEB2" w:rsidR="00F45B5C" w:rsidRDefault="00F45B5C" w:rsidP="00F45B5C">
      <w:pPr>
        <w:pStyle w:val="ListParagraph"/>
        <w:numPr>
          <w:ilvl w:val="1"/>
          <w:numId w:val="1"/>
        </w:numPr>
        <w:rPr>
          <w:sz w:val="24"/>
          <w:szCs w:val="24"/>
        </w:rPr>
      </w:pPr>
      <w:r>
        <w:rPr>
          <w:sz w:val="24"/>
          <w:szCs w:val="24"/>
        </w:rPr>
        <w:t>Go to Add Columns</w:t>
      </w:r>
    </w:p>
    <w:p w14:paraId="76A34B6C" w14:textId="106E1A0E" w:rsidR="00F45B5C" w:rsidRDefault="00F45B5C" w:rsidP="00F45B5C">
      <w:pPr>
        <w:pStyle w:val="ListParagraph"/>
        <w:numPr>
          <w:ilvl w:val="1"/>
          <w:numId w:val="1"/>
        </w:numPr>
        <w:rPr>
          <w:sz w:val="24"/>
          <w:szCs w:val="24"/>
        </w:rPr>
      </w:pPr>
      <w:r>
        <w:rPr>
          <w:sz w:val="24"/>
          <w:szCs w:val="24"/>
        </w:rPr>
        <w:t>Click on Custom Columns</w:t>
      </w:r>
    </w:p>
    <w:p w14:paraId="39EA2F67" w14:textId="1DD075B3" w:rsidR="00F45B5C" w:rsidRDefault="00F45B5C" w:rsidP="00F45B5C">
      <w:pPr>
        <w:pStyle w:val="ListParagraph"/>
        <w:numPr>
          <w:ilvl w:val="1"/>
          <w:numId w:val="1"/>
        </w:numPr>
        <w:rPr>
          <w:sz w:val="24"/>
          <w:szCs w:val="24"/>
        </w:rPr>
      </w:pPr>
      <w:r>
        <w:rPr>
          <w:sz w:val="24"/>
          <w:szCs w:val="24"/>
        </w:rPr>
        <w:t>Name the column as Case_Type</w:t>
      </w:r>
    </w:p>
    <w:p w14:paraId="714167F6" w14:textId="70DC6B46" w:rsidR="00F45B5C" w:rsidRDefault="00F45B5C" w:rsidP="00F45B5C">
      <w:pPr>
        <w:pStyle w:val="ListParagraph"/>
        <w:numPr>
          <w:ilvl w:val="1"/>
          <w:numId w:val="1"/>
        </w:numPr>
        <w:rPr>
          <w:sz w:val="24"/>
          <w:szCs w:val="24"/>
        </w:rPr>
      </w:pPr>
      <w:r>
        <w:rPr>
          <w:sz w:val="24"/>
          <w:szCs w:val="24"/>
        </w:rPr>
        <w:t>Enter the formula =”Outpatient”</w:t>
      </w:r>
    </w:p>
    <w:p w14:paraId="1B141291" w14:textId="33282E46" w:rsidR="00F45B5C" w:rsidRDefault="00F45B5C" w:rsidP="00F45B5C">
      <w:pPr>
        <w:pStyle w:val="ListParagraph"/>
        <w:numPr>
          <w:ilvl w:val="1"/>
          <w:numId w:val="1"/>
        </w:numPr>
        <w:rPr>
          <w:sz w:val="24"/>
          <w:szCs w:val="24"/>
        </w:rPr>
      </w:pPr>
      <w:r>
        <w:rPr>
          <w:sz w:val="24"/>
          <w:szCs w:val="24"/>
        </w:rPr>
        <w:t>Remember to place this new column at the same position as inpatients</w:t>
      </w:r>
    </w:p>
    <w:p w14:paraId="2339F2A8" w14:textId="77777777" w:rsidR="00DB143B" w:rsidRDefault="00DB143B" w:rsidP="00DB143B">
      <w:pPr>
        <w:rPr>
          <w:sz w:val="24"/>
          <w:szCs w:val="24"/>
        </w:rPr>
      </w:pPr>
    </w:p>
    <w:p w14:paraId="1AA6F8B3" w14:textId="69A16877" w:rsidR="00DB143B" w:rsidRPr="00DB143B" w:rsidRDefault="00DB143B" w:rsidP="00DB143B">
      <w:pPr>
        <w:rPr>
          <w:sz w:val="24"/>
          <w:szCs w:val="24"/>
        </w:rPr>
      </w:pPr>
      <w:r w:rsidRPr="00DB143B">
        <w:rPr>
          <w:b/>
          <w:bCs/>
          <w:sz w:val="24"/>
          <w:szCs w:val="24"/>
        </w:rPr>
        <w:t>Appending Tables</w:t>
      </w:r>
      <w:r>
        <w:rPr>
          <w:b/>
          <w:bCs/>
          <w:sz w:val="24"/>
          <w:szCs w:val="24"/>
        </w:rPr>
        <w:t xml:space="preserve"> </w:t>
      </w:r>
    </w:p>
    <w:p w14:paraId="2266990F" w14:textId="1DA49EFE" w:rsidR="00EE4D15" w:rsidRDefault="00DB143B" w:rsidP="00DB143B">
      <w:pPr>
        <w:pStyle w:val="ListParagraph"/>
        <w:numPr>
          <w:ilvl w:val="0"/>
          <w:numId w:val="1"/>
        </w:numPr>
        <w:rPr>
          <w:sz w:val="24"/>
          <w:szCs w:val="24"/>
        </w:rPr>
      </w:pPr>
      <w:r w:rsidRPr="00DB143B">
        <w:rPr>
          <w:sz w:val="24"/>
          <w:szCs w:val="24"/>
        </w:rPr>
        <w:t>Now that both our tables have the same column structure, we can safely append them together. To do that come to Home tab and click on “</w:t>
      </w:r>
      <w:r w:rsidRPr="000042BD">
        <w:rPr>
          <w:b/>
          <w:bCs/>
          <w:sz w:val="24"/>
          <w:szCs w:val="24"/>
        </w:rPr>
        <w:t>Append Queries</w:t>
      </w:r>
      <w:r w:rsidRPr="00DB143B">
        <w:rPr>
          <w:sz w:val="24"/>
          <w:szCs w:val="24"/>
        </w:rPr>
        <w:t>” button and click on “</w:t>
      </w:r>
      <w:r w:rsidRPr="000042BD">
        <w:rPr>
          <w:b/>
          <w:bCs/>
          <w:sz w:val="24"/>
          <w:szCs w:val="24"/>
        </w:rPr>
        <w:t>Append Queries as New</w:t>
      </w:r>
      <w:r w:rsidRPr="00DB143B">
        <w:rPr>
          <w:sz w:val="24"/>
          <w:szCs w:val="24"/>
        </w:rPr>
        <w:t xml:space="preserve">”. Select </w:t>
      </w:r>
      <w:r w:rsidR="000042BD" w:rsidRPr="00DB143B">
        <w:rPr>
          <w:sz w:val="24"/>
          <w:szCs w:val="24"/>
        </w:rPr>
        <w:t>the 1st</w:t>
      </w:r>
      <w:r w:rsidRPr="00DB143B">
        <w:rPr>
          <w:sz w:val="24"/>
          <w:szCs w:val="24"/>
        </w:rPr>
        <w:t xml:space="preserve"> table as inpatient and 2nd table as outpatient. Rename this new table as “All_Data”. Finally click on “Close &amp; Apply”.</w:t>
      </w:r>
    </w:p>
    <w:p w14:paraId="38EC69AD" w14:textId="77777777" w:rsidR="008C34B4" w:rsidRDefault="008C34B4" w:rsidP="008C34B4">
      <w:pPr>
        <w:rPr>
          <w:sz w:val="24"/>
          <w:szCs w:val="24"/>
        </w:rPr>
      </w:pPr>
    </w:p>
    <w:p w14:paraId="171CBE60" w14:textId="77777777" w:rsidR="00AF6F18" w:rsidRDefault="00AF6F18" w:rsidP="008C34B4">
      <w:pPr>
        <w:rPr>
          <w:sz w:val="24"/>
          <w:szCs w:val="24"/>
        </w:rPr>
      </w:pPr>
    </w:p>
    <w:p w14:paraId="1823A4D8" w14:textId="77777777" w:rsidR="00AF6F18" w:rsidRDefault="00AF6F18" w:rsidP="008C34B4">
      <w:pPr>
        <w:rPr>
          <w:sz w:val="24"/>
          <w:szCs w:val="24"/>
        </w:rPr>
      </w:pPr>
    </w:p>
    <w:p w14:paraId="6FFD519A" w14:textId="65337C36" w:rsidR="008C34B4" w:rsidRPr="008C34B4" w:rsidRDefault="008C34B4" w:rsidP="008C34B4">
      <w:pPr>
        <w:rPr>
          <w:sz w:val="24"/>
          <w:szCs w:val="24"/>
        </w:rPr>
      </w:pPr>
      <w:r w:rsidRPr="008C34B4">
        <w:rPr>
          <w:b/>
          <w:bCs/>
          <w:sz w:val="24"/>
          <w:szCs w:val="24"/>
        </w:rPr>
        <w:lastRenderedPageBreak/>
        <w:t>Appending Tables (Continued)</w:t>
      </w:r>
      <w:r>
        <w:rPr>
          <w:b/>
          <w:bCs/>
          <w:sz w:val="24"/>
          <w:szCs w:val="24"/>
        </w:rPr>
        <w:t xml:space="preserve"> </w:t>
      </w:r>
    </w:p>
    <w:p w14:paraId="4B103C0B" w14:textId="1B6BD05F" w:rsidR="008C34B4" w:rsidRDefault="003A1439" w:rsidP="008C34B4">
      <w:pPr>
        <w:pStyle w:val="ListParagraph"/>
        <w:numPr>
          <w:ilvl w:val="0"/>
          <w:numId w:val="1"/>
        </w:numPr>
        <w:rPr>
          <w:sz w:val="24"/>
          <w:szCs w:val="24"/>
        </w:rPr>
      </w:pPr>
      <w:r w:rsidRPr="003A1439">
        <w:rPr>
          <w:sz w:val="24"/>
          <w:szCs w:val="24"/>
        </w:rPr>
        <w:t xml:space="preserve">Observe that Age_Profile &amp; Time_Band columns have some redundant data, so first use the Replace function button in power query to clean the data, for </w:t>
      </w:r>
      <w:r w:rsidRPr="003A1439">
        <w:rPr>
          <w:sz w:val="24"/>
          <w:szCs w:val="24"/>
        </w:rPr>
        <w:t>e.g.</w:t>
      </w:r>
      <w:r w:rsidRPr="003A1439">
        <w:rPr>
          <w:sz w:val="24"/>
          <w:szCs w:val="24"/>
        </w:rPr>
        <w:t>: “18+ months” and “18 month +”, both are the same, so replace either one to match the other. Secondly there are some trailing blanks in values of these columns so remove trailing blanks by using the Trim function button.</w:t>
      </w:r>
    </w:p>
    <w:p w14:paraId="462FC19D" w14:textId="77777777" w:rsidR="003A1439" w:rsidRDefault="003A1439" w:rsidP="003A1439">
      <w:pPr>
        <w:rPr>
          <w:sz w:val="24"/>
          <w:szCs w:val="24"/>
        </w:rPr>
      </w:pPr>
    </w:p>
    <w:p w14:paraId="015DF5B5" w14:textId="4FC366E4" w:rsidR="003A1439" w:rsidRPr="002460D0" w:rsidRDefault="003A1439" w:rsidP="003A1439">
      <w:pPr>
        <w:rPr>
          <w:b/>
          <w:bCs/>
          <w:sz w:val="24"/>
          <w:szCs w:val="24"/>
        </w:rPr>
      </w:pPr>
      <w:r w:rsidRPr="002460D0">
        <w:rPr>
          <w:b/>
          <w:bCs/>
          <w:sz w:val="24"/>
          <w:szCs w:val="24"/>
        </w:rPr>
        <w:t xml:space="preserve">Data Modeling </w:t>
      </w:r>
    </w:p>
    <w:p w14:paraId="55672F2A" w14:textId="22565FDC" w:rsidR="002460D0" w:rsidRDefault="002460D0" w:rsidP="002460D0">
      <w:pPr>
        <w:pStyle w:val="ListParagraph"/>
        <w:numPr>
          <w:ilvl w:val="0"/>
          <w:numId w:val="1"/>
        </w:numPr>
        <w:rPr>
          <w:sz w:val="24"/>
          <w:szCs w:val="24"/>
        </w:rPr>
      </w:pPr>
      <w:r w:rsidRPr="002460D0">
        <w:rPr>
          <w:sz w:val="24"/>
          <w:szCs w:val="24"/>
        </w:rPr>
        <w:t xml:space="preserve">Data modelling is a way to create </w:t>
      </w:r>
      <w:r w:rsidRPr="002460D0">
        <w:rPr>
          <w:sz w:val="24"/>
          <w:szCs w:val="24"/>
        </w:rPr>
        <w:t>relationships</w:t>
      </w:r>
      <w:r w:rsidRPr="002460D0">
        <w:rPr>
          <w:sz w:val="24"/>
          <w:szCs w:val="24"/>
        </w:rPr>
        <w:t xml:space="preserve"> with one table to another, so that we can fetch valuable information from them in our reporting layer.</w:t>
      </w:r>
    </w:p>
    <w:p w14:paraId="5D5F5F53" w14:textId="2C7FD15E" w:rsidR="002460D0" w:rsidRDefault="007561AB" w:rsidP="002460D0">
      <w:pPr>
        <w:pStyle w:val="ListParagraph"/>
        <w:numPr>
          <w:ilvl w:val="0"/>
          <w:numId w:val="1"/>
        </w:numPr>
        <w:rPr>
          <w:sz w:val="24"/>
          <w:szCs w:val="24"/>
        </w:rPr>
      </w:pPr>
      <w:r w:rsidRPr="007561AB">
        <w:rPr>
          <w:sz w:val="24"/>
          <w:szCs w:val="24"/>
        </w:rPr>
        <w:t>Let’s</w:t>
      </w:r>
      <w:r w:rsidRPr="007561AB">
        <w:rPr>
          <w:sz w:val="24"/>
          <w:szCs w:val="24"/>
        </w:rPr>
        <w:t xml:space="preserve"> jump into the </w:t>
      </w:r>
      <w:r w:rsidRPr="007561AB">
        <w:rPr>
          <w:b/>
          <w:bCs/>
          <w:sz w:val="24"/>
          <w:szCs w:val="24"/>
        </w:rPr>
        <w:t>Data Modelling View</w:t>
      </w:r>
      <w:r w:rsidRPr="007561AB">
        <w:rPr>
          <w:sz w:val="24"/>
          <w:szCs w:val="24"/>
        </w:rPr>
        <w:t xml:space="preserve">, which is located at the </w:t>
      </w:r>
      <w:r w:rsidRPr="007561AB">
        <w:rPr>
          <w:sz w:val="24"/>
          <w:szCs w:val="24"/>
        </w:rPr>
        <w:t>left-hand</w:t>
      </w:r>
      <w:r w:rsidRPr="007561AB">
        <w:rPr>
          <w:sz w:val="24"/>
          <w:szCs w:val="24"/>
        </w:rPr>
        <w:t xml:space="preserve"> panel on Power BI. We will be using All_Data from now onwards, so we can safely hide inpatient and outpatient data. We can also stop it from loading into the data model by disabling it from the power query editor. Just right click on the table name in power query and uncheck Enable Load.</w:t>
      </w:r>
    </w:p>
    <w:p w14:paraId="2E435CEC" w14:textId="6A094D87" w:rsidR="007561AB" w:rsidRDefault="00177C4A" w:rsidP="002460D0">
      <w:pPr>
        <w:pStyle w:val="ListParagraph"/>
        <w:numPr>
          <w:ilvl w:val="0"/>
          <w:numId w:val="1"/>
        </w:numPr>
        <w:rPr>
          <w:sz w:val="24"/>
          <w:szCs w:val="24"/>
        </w:rPr>
      </w:pPr>
      <w:r w:rsidRPr="00177C4A">
        <w:rPr>
          <w:sz w:val="24"/>
          <w:szCs w:val="24"/>
        </w:rPr>
        <w:t xml:space="preserve">Now since specialty name is one of the key attributes that we are </w:t>
      </w:r>
      <w:r w:rsidRPr="00177C4A">
        <w:rPr>
          <w:sz w:val="24"/>
          <w:szCs w:val="24"/>
        </w:rPr>
        <w:t>looking at</w:t>
      </w:r>
      <w:r w:rsidRPr="00177C4A">
        <w:rPr>
          <w:sz w:val="24"/>
          <w:szCs w:val="24"/>
        </w:rPr>
        <w:t xml:space="preserve"> in this project, </w:t>
      </w:r>
      <w:r w:rsidRPr="00177C4A">
        <w:rPr>
          <w:sz w:val="24"/>
          <w:szCs w:val="24"/>
        </w:rPr>
        <w:t>let’s</w:t>
      </w:r>
      <w:r w:rsidRPr="00177C4A">
        <w:rPr>
          <w:sz w:val="24"/>
          <w:szCs w:val="24"/>
        </w:rPr>
        <w:t xml:space="preserve"> focus on that column now. As you have seen </w:t>
      </w:r>
      <w:r w:rsidRPr="00177C4A">
        <w:rPr>
          <w:sz w:val="24"/>
          <w:szCs w:val="24"/>
        </w:rPr>
        <w:t>from</w:t>
      </w:r>
      <w:r w:rsidRPr="00177C4A">
        <w:rPr>
          <w:sz w:val="24"/>
          <w:szCs w:val="24"/>
        </w:rPr>
        <w:t xml:space="preserve"> the data, we have a huge number of </w:t>
      </w:r>
      <w:r w:rsidRPr="00177C4A">
        <w:rPr>
          <w:sz w:val="24"/>
          <w:szCs w:val="24"/>
        </w:rPr>
        <w:t>specialties</w:t>
      </w:r>
      <w:r w:rsidRPr="00177C4A">
        <w:rPr>
          <w:sz w:val="24"/>
          <w:szCs w:val="24"/>
        </w:rPr>
        <w:t xml:space="preserve"> available and using all of them in our report layer directly will create a clutter in our visualization. A better approach would be to distribute them in buckets. </w:t>
      </w:r>
      <w:r w:rsidRPr="00177C4A">
        <w:rPr>
          <w:sz w:val="24"/>
          <w:szCs w:val="24"/>
        </w:rPr>
        <w:t>So,</w:t>
      </w:r>
      <w:r w:rsidRPr="00177C4A">
        <w:rPr>
          <w:sz w:val="24"/>
          <w:szCs w:val="24"/>
        </w:rPr>
        <w:t xml:space="preserve"> to do this I have created a specialty mapping file which you will find in the downloaded resources. </w:t>
      </w:r>
      <w:r w:rsidRPr="00177C4A">
        <w:rPr>
          <w:sz w:val="24"/>
          <w:szCs w:val="24"/>
        </w:rPr>
        <w:t>Let’s</w:t>
      </w:r>
      <w:r w:rsidRPr="00177C4A">
        <w:rPr>
          <w:sz w:val="24"/>
          <w:szCs w:val="24"/>
        </w:rPr>
        <w:t xml:space="preserve"> import that file in power bi to create the relationship with All_Data.</w:t>
      </w:r>
    </w:p>
    <w:p w14:paraId="7306551D" w14:textId="075D37FF" w:rsidR="00177C4A" w:rsidRDefault="008B5E18" w:rsidP="002460D0">
      <w:pPr>
        <w:pStyle w:val="ListParagraph"/>
        <w:numPr>
          <w:ilvl w:val="0"/>
          <w:numId w:val="1"/>
        </w:numPr>
        <w:rPr>
          <w:sz w:val="24"/>
          <w:szCs w:val="24"/>
        </w:rPr>
      </w:pPr>
      <w:r w:rsidRPr="008B5E18">
        <w:rPr>
          <w:sz w:val="24"/>
          <w:szCs w:val="24"/>
        </w:rPr>
        <w:t xml:space="preserve">Once you import this file, Power BI should auto detect relationship and connect both the tables. </w:t>
      </w:r>
      <w:r w:rsidRPr="008B5E18">
        <w:rPr>
          <w:sz w:val="24"/>
          <w:szCs w:val="24"/>
        </w:rPr>
        <w:t>However,</w:t>
      </w:r>
      <w:r w:rsidRPr="008B5E18">
        <w:rPr>
          <w:sz w:val="24"/>
          <w:szCs w:val="24"/>
        </w:rPr>
        <w:t xml:space="preserve"> if it does not then you can do it manually by following </w:t>
      </w:r>
      <w:r w:rsidRPr="008B5E18">
        <w:rPr>
          <w:sz w:val="24"/>
          <w:szCs w:val="24"/>
        </w:rPr>
        <w:t>the</w:t>
      </w:r>
      <w:r>
        <w:rPr>
          <w:sz w:val="24"/>
          <w:szCs w:val="24"/>
        </w:rPr>
        <w:t xml:space="preserve"> </w:t>
      </w:r>
      <w:r w:rsidRPr="008B5E18">
        <w:rPr>
          <w:sz w:val="24"/>
          <w:szCs w:val="24"/>
        </w:rPr>
        <w:t>steps</w:t>
      </w:r>
      <w:r>
        <w:rPr>
          <w:sz w:val="24"/>
          <w:szCs w:val="24"/>
        </w:rPr>
        <w:t xml:space="preserve"> below</w:t>
      </w:r>
      <w:r w:rsidRPr="008B5E18">
        <w:rPr>
          <w:sz w:val="24"/>
          <w:szCs w:val="24"/>
        </w:rPr>
        <w:t>:</w:t>
      </w:r>
    </w:p>
    <w:p w14:paraId="1CBA3C07" w14:textId="09016759" w:rsidR="008B5E18" w:rsidRDefault="008B5E18" w:rsidP="008B5E18">
      <w:pPr>
        <w:pStyle w:val="ListParagraph"/>
        <w:numPr>
          <w:ilvl w:val="1"/>
          <w:numId w:val="1"/>
        </w:numPr>
        <w:rPr>
          <w:sz w:val="24"/>
          <w:szCs w:val="24"/>
        </w:rPr>
      </w:pPr>
      <w:r>
        <w:rPr>
          <w:sz w:val="24"/>
          <w:szCs w:val="24"/>
        </w:rPr>
        <w:t>Go to the model view</w:t>
      </w:r>
    </w:p>
    <w:p w14:paraId="4549F8CD" w14:textId="4438230B" w:rsidR="008B5E18" w:rsidRDefault="008B5E18" w:rsidP="008B5E18">
      <w:pPr>
        <w:pStyle w:val="ListParagraph"/>
        <w:numPr>
          <w:ilvl w:val="1"/>
          <w:numId w:val="1"/>
        </w:numPr>
        <w:rPr>
          <w:sz w:val="24"/>
          <w:szCs w:val="24"/>
        </w:rPr>
      </w:pPr>
      <w:r>
        <w:rPr>
          <w:sz w:val="24"/>
          <w:szCs w:val="24"/>
        </w:rPr>
        <w:t>Click on Specialty_Name column in All_Data</w:t>
      </w:r>
    </w:p>
    <w:p w14:paraId="34B4273C" w14:textId="6FF965C8" w:rsidR="008B5E18" w:rsidRDefault="00F32CE8" w:rsidP="008B5E18">
      <w:pPr>
        <w:pStyle w:val="ListParagraph"/>
        <w:numPr>
          <w:ilvl w:val="1"/>
          <w:numId w:val="1"/>
        </w:numPr>
        <w:rPr>
          <w:sz w:val="24"/>
          <w:szCs w:val="24"/>
        </w:rPr>
      </w:pPr>
      <w:r>
        <w:rPr>
          <w:sz w:val="24"/>
          <w:szCs w:val="24"/>
        </w:rPr>
        <w:t>Drag this column over the Specialty_Name column in Mapping table</w:t>
      </w:r>
    </w:p>
    <w:p w14:paraId="3D912A66" w14:textId="229E2779" w:rsidR="00F32CE8" w:rsidRDefault="00DD0D92" w:rsidP="00F32CE8">
      <w:pPr>
        <w:pStyle w:val="ListParagraph"/>
        <w:numPr>
          <w:ilvl w:val="0"/>
          <w:numId w:val="1"/>
        </w:numPr>
        <w:rPr>
          <w:sz w:val="24"/>
          <w:szCs w:val="24"/>
        </w:rPr>
      </w:pPr>
      <w:r w:rsidRPr="00DD0D92">
        <w:rPr>
          <w:sz w:val="24"/>
          <w:szCs w:val="24"/>
        </w:rPr>
        <w:t xml:space="preserve">Now you should see a line connecting both the tables and an arrow pointing towards All_Data from </w:t>
      </w:r>
      <w:r w:rsidRPr="00DD0D92">
        <w:rPr>
          <w:sz w:val="24"/>
          <w:szCs w:val="24"/>
        </w:rPr>
        <w:t>the Mapping</w:t>
      </w:r>
      <w:r w:rsidRPr="00DD0D92">
        <w:rPr>
          <w:sz w:val="24"/>
          <w:szCs w:val="24"/>
        </w:rPr>
        <w:t xml:space="preserve"> table. This means that we have created a relationship between both the tables. The arrow signifies the filter context and tells you that now you can use columns from </w:t>
      </w:r>
      <w:r w:rsidRPr="00DD0D92">
        <w:rPr>
          <w:sz w:val="24"/>
          <w:szCs w:val="24"/>
        </w:rPr>
        <w:t>the Mapping</w:t>
      </w:r>
      <w:r w:rsidRPr="00DD0D92">
        <w:rPr>
          <w:sz w:val="24"/>
          <w:szCs w:val="24"/>
        </w:rPr>
        <w:t xml:space="preserve"> table to filter data in All_Data.</w:t>
      </w:r>
    </w:p>
    <w:p w14:paraId="32FD6952" w14:textId="77777777" w:rsidR="00F1098F" w:rsidRDefault="00F1098F" w:rsidP="00F1098F">
      <w:pPr>
        <w:rPr>
          <w:sz w:val="24"/>
          <w:szCs w:val="24"/>
        </w:rPr>
      </w:pPr>
    </w:p>
    <w:p w14:paraId="43F67C98" w14:textId="77777777" w:rsidR="00B65554" w:rsidRDefault="00B65554" w:rsidP="00F1098F">
      <w:pPr>
        <w:rPr>
          <w:sz w:val="24"/>
          <w:szCs w:val="24"/>
        </w:rPr>
      </w:pPr>
    </w:p>
    <w:p w14:paraId="18030C44" w14:textId="77777777" w:rsidR="00B65554" w:rsidRDefault="00B65554" w:rsidP="00F1098F">
      <w:pPr>
        <w:rPr>
          <w:sz w:val="24"/>
          <w:szCs w:val="24"/>
        </w:rPr>
      </w:pPr>
    </w:p>
    <w:p w14:paraId="687C9F5C" w14:textId="77777777" w:rsidR="00B65554" w:rsidRDefault="00B65554" w:rsidP="00F1098F">
      <w:pPr>
        <w:rPr>
          <w:sz w:val="24"/>
          <w:szCs w:val="24"/>
        </w:rPr>
      </w:pPr>
    </w:p>
    <w:p w14:paraId="192E3098" w14:textId="17B2C28F" w:rsidR="00B65554" w:rsidRDefault="00B65554" w:rsidP="00B65554">
      <w:pPr>
        <w:jc w:val="center"/>
        <w:rPr>
          <w:sz w:val="28"/>
          <w:szCs w:val="28"/>
        </w:rPr>
      </w:pPr>
      <w:r w:rsidRPr="00B65554">
        <w:rPr>
          <w:sz w:val="28"/>
          <w:szCs w:val="28"/>
          <w:u w:val="thick"/>
        </w:rPr>
        <w:lastRenderedPageBreak/>
        <w:t>Visualization Blueprint</w:t>
      </w:r>
      <w:r>
        <w:rPr>
          <w:sz w:val="28"/>
          <w:szCs w:val="28"/>
          <w:u w:val="thick"/>
        </w:rPr>
        <w:t xml:space="preserve"> </w:t>
      </w:r>
    </w:p>
    <w:p w14:paraId="58EC628E" w14:textId="77777777" w:rsidR="00B65554" w:rsidRDefault="00B65554" w:rsidP="00B65554">
      <w:pPr>
        <w:jc w:val="center"/>
        <w:rPr>
          <w:sz w:val="28"/>
          <w:szCs w:val="28"/>
        </w:rPr>
      </w:pPr>
    </w:p>
    <w:p w14:paraId="7C78A976" w14:textId="335FD4A3" w:rsidR="00B65554" w:rsidRDefault="002E76AC" w:rsidP="00B65554">
      <w:pPr>
        <w:rPr>
          <w:sz w:val="24"/>
          <w:szCs w:val="24"/>
        </w:rPr>
      </w:pPr>
      <w:r w:rsidRPr="002E76AC">
        <w:rPr>
          <w:sz w:val="24"/>
          <w:szCs w:val="24"/>
        </w:rPr>
        <w:t>For this exercise, I have already created a blueprint, however in live scenarios you will sit down with your team and create a wireframe of the required dashboard. You will then get this approved from the end stakeholder before starting your development activities.</w:t>
      </w:r>
    </w:p>
    <w:p w14:paraId="1DE8135A" w14:textId="77777777" w:rsidR="002E76AC" w:rsidRDefault="002E76AC" w:rsidP="00B65554">
      <w:pPr>
        <w:rPr>
          <w:sz w:val="24"/>
          <w:szCs w:val="24"/>
        </w:rPr>
      </w:pPr>
    </w:p>
    <w:p w14:paraId="588F7B24" w14:textId="77777777" w:rsidR="002E76AC" w:rsidRDefault="002E76AC" w:rsidP="00B65554">
      <w:pPr>
        <w:rPr>
          <w:sz w:val="24"/>
          <w:szCs w:val="24"/>
        </w:rPr>
      </w:pPr>
    </w:p>
    <w:p w14:paraId="6466806B" w14:textId="33B37C04" w:rsidR="002E76AC" w:rsidRDefault="002E76AC" w:rsidP="002E76AC">
      <w:pPr>
        <w:jc w:val="center"/>
        <w:rPr>
          <w:sz w:val="28"/>
          <w:szCs w:val="28"/>
        </w:rPr>
      </w:pPr>
      <w:r w:rsidRPr="002E76AC">
        <w:rPr>
          <w:sz w:val="28"/>
          <w:szCs w:val="28"/>
          <w:u w:val="thick"/>
        </w:rPr>
        <w:t>Dashboard Layout &amp; Design</w:t>
      </w:r>
      <w:r>
        <w:rPr>
          <w:sz w:val="28"/>
          <w:szCs w:val="28"/>
          <w:u w:val="thick"/>
        </w:rPr>
        <w:t xml:space="preserve"> </w:t>
      </w:r>
    </w:p>
    <w:p w14:paraId="0D54289C" w14:textId="77777777" w:rsidR="002E76AC" w:rsidRDefault="002E76AC" w:rsidP="002E76AC">
      <w:pPr>
        <w:jc w:val="center"/>
        <w:rPr>
          <w:sz w:val="28"/>
          <w:szCs w:val="28"/>
        </w:rPr>
      </w:pPr>
    </w:p>
    <w:p w14:paraId="0ECD710C" w14:textId="6CD7ABD4" w:rsidR="00845BE6" w:rsidRDefault="00845BE6" w:rsidP="00845BE6">
      <w:pPr>
        <w:rPr>
          <w:sz w:val="24"/>
          <w:szCs w:val="24"/>
        </w:rPr>
      </w:pPr>
      <w:r w:rsidRPr="00845BE6">
        <w:rPr>
          <w:sz w:val="24"/>
          <w:szCs w:val="24"/>
        </w:rPr>
        <w:t>Before you start the designing process, I usually enable below two properties from the View tab. This helps me place and align my visuals in a uniform manner.</w:t>
      </w:r>
    </w:p>
    <w:p w14:paraId="637B8678" w14:textId="72146373" w:rsidR="00845BE6" w:rsidRDefault="00845BE6" w:rsidP="00845BE6">
      <w:pPr>
        <w:pStyle w:val="ListParagraph"/>
        <w:numPr>
          <w:ilvl w:val="0"/>
          <w:numId w:val="1"/>
        </w:numPr>
        <w:rPr>
          <w:sz w:val="24"/>
          <w:szCs w:val="24"/>
        </w:rPr>
      </w:pPr>
      <w:r>
        <w:rPr>
          <w:sz w:val="24"/>
          <w:szCs w:val="24"/>
        </w:rPr>
        <w:t xml:space="preserve">Gridlines </w:t>
      </w:r>
    </w:p>
    <w:p w14:paraId="37128FC7" w14:textId="461274C4" w:rsidR="00845BE6" w:rsidRDefault="00845BE6" w:rsidP="00845BE6">
      <w:pPr>
        <w:pStyle w:val="ListParagraph"/>
        <w:numPr>
          <w:ilvl w:val="0"/>
          <w:numId w:val="1"/>
        </w:numPr>
        <w:rPr>
          <w:sz w:val="24"/>
          <w:szCs w:val="24"/>
        </w:rPr>
      </w:pPr>
      <w:r>
        <w:rPr>
          <w:sz w:val="24"/>
          <w:szCs w:val="24"/>
        </w:rPr>
        <w:t>Snap to Grid</w:t>
      </w:r>
    </w:p>
    <w:p w14:paraId="709722A9" w14:textId="77777777" w:rsidR="00845BE6" w:rsidRDefault="00845BE6" w:rsidP="00845BE6">
      <w:pPr>
        <w:rPr>
          <w:sz w:val="24"/>
          <w:szCs w:val="24"/>
        </w:rPr>
      </w:pPr>
    </w:p>
    <w:p w14:paraId="2819681A" w14:textId="0A873C90" w:rsidR="00424B19" w:rsidRDefault="00845BE6" w:rsidP="0052174A">
      <w:pPr>
        <w:rPr>
          <w:sz w:val="24"/>
          <w:szCs w:val="24"/>
        </w:rPr>
      </w:pPr>
      <w:r w:rsidRPr="00845BE6">
        <w:rPr>
          <w:sz w:val="24"/>
          <w:szCs w:val="24"/>
        </w:rPr>
        <w:t xml:space="preserve">Now </w:t>
      </w:r>
      <w:r w:rsidRPr="00845BE6">
        <w:rPr>
          <w:sz w:val="24"/>
          <w:szCs w:val="24"/>
        </w:rPr>
        <w:t>let’s</w:t>
      </w:r>
      <w:r w:rsidRPr="00845BE6">
        <w:rPr>
          <w:sz w:val="24"/>
          <w:szCs w:val="24"/>
        </w:rPr>
        <w:t xml:space="preserve"> use DAX to create our measures which will be used in our visuals. For </w:t>
      </w:r>
      <w:r w:rsidRPr="00845BE6">
        <w:rPr>
          <w:sz w:val="24"/>
          <w:szCs w:val="24"/>
        </w:rPr>
        <w:t>now,</w:t>
      </w:r>
      <w:r w:rsidRPr="00845BE6">
        <w:rPr>
          <w:sz w:val="24"/>
          <w:szCs w:val="24"/>
        </w:rPr>
        <w:t xml:space="preserve"> we will create 2 measures for calculating </w:t>
      </w:r>
      <w:r w:rsidRPr="00845BE6">
        <w:rPr>
          <w:sz w:val="24"/>
          <w:szCs w:val="24"/>
        </w:rPr>
        <w:t>the Latest</w:t>
      </w:r>
      <w:r w:rsidRPr="00845BE6">
        <w:rPr>
          <w:sz w:val="24"/>
          <w:szCs w:val="24"/>
        </w:rPr>
        <w:t xml:space="preserve"> Month &amp; Previous Year Wait List</w:t>
      </w:r>
    </w:p>
    <w:p w14:paraId="6F0D023F" w14:textId="43CDB584" w:rsidR="00FF1A4B" w:rsidRDefault="00143E6A" w:rsidP="0052174A">
      <w:pPr>
        <w:rPr>
          <w:sz w:val="24"/>
          <w:szCs w:val="24"/>
        </w:rPr>
      </w:pPr>
      <w:r>
        <w:rPr>
          <w:noProof/>
          <w:sz w:val="24"/>
          <w:szCs w:val="24"/>
        </w:rPr>
        <mc:AlternateContent>
          <mc:Choice Requires="wps">
            <w:drawing>
              <wp:anchor distT="0" distB="0" distL="114300" distR="114300" simplePos="0" relativeHeight="251659264" behindDoc="0" locked="0" layoutInCell="1" allowOverlap="1" wp14:anchorId="45B954DB" wp14:editId="6B5AEFCE">
                <wp:simplePos x="0" y="0"/>
                <wp:positionH relativeFrom="column">
                  <wp:posOffset>47625</wp:posOffset>
                </wp:positionH>
                <wp:positionV relativeFrom="paragraph">
                  <wp:posOffset>41909</wp:posOffset>
                </wp:positionV>
                <wp:extent cx="5524500" cy="942975"/>
                <wp:effectExtent l="0" t="0" r="19050" b="28575"/>
                <wp:wrapNone/>
                <wp:docPr id="1121075510" name="Text Box 1"/>
                <wp:cNvGraphicFramePr/>
                <a:graphic xmlns:a="http://schemas.openxmlformats.org/drawingml/2006/main">
                  <a:graphicData uri="http://schemas.microsoft.com/office/word/2010/wordprocessingShape">
                    <wps:wsp>
                      <wps:cNvSpPr txBox="1"/>
                      <wps:spPr>
                        <a:xfrm>
                          <a:off x="0" y="0"/>
                          <a:ext cx="5524500" cy="942975"/>
                        </a:xfrm>
                        <a:prstGeom prst="rect">
                          <a:avLst/>
                        </a:prstGeom>
                        <a:solidFill>
                          <a:schemeClr val="lt1"/>
                        </a:solidFill>
                        <a:ln w="6350">
                          <a:solidFill>
                            <a:prstClr val="black"/>
                          </a:solidFill>
                        </a:ln>
                      </wps:spPr>
                      <wps:txbx>
                        <w:txbxContent>
                          <w:p w14:paraId="197408BE" w14:textId="3662CE1A" w:rsidR="00143E6A" w:rsidRDefault="00143E6A">
                            <w:r w:rsidRPr="00143E6A">
                              <w:t>Latest Month Wait List = CALCULATE(SUM(All_Data[Total]),All_Data[Archive_Date] = MAX(All_Data[Archive_Date])) + 0</w:t>
                            </w:r>
                          </w:p>
                          <w:p w14:paraId="41B87FA5" w14:textId="2FEED19F" w:rsidR="00143E6A" w:rsidRDefault="00143E6A">
                            <w:r w:rsidRPr="00143E6A">
                              <w:t>PY Latest Month Wait List = CALCULATE(SUM(All_Data[Total]),All_Data[Archive_Date]= EDATE(MAX(All_Data[Archive_Date]),-12)) + 0</w:t>
                            </w:r>
                          </w:p>
                          <w:p w14:paraId="1A14416C" w14:textId="77777777" w:rsidR="00143E6A" w:rsidRDefault="00143E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B954DB" id="_x0000_t202" coordsize="21600,21600" o:spt="202" path="m,l,21600r21600,l21600,xe">
                <v:stroke joinstyle="miter"/>
                <v:path gradientshapeok="t" o:connecttype="rect"/>
              </v:shapetype>
              <v:shape id="Text Box 1" o:spid="_x0000_s1026" type="#_x0000_t202" style="position:absolute;margin-left:3.75pt;margin-top:3.3pt;width:435pt;height:7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" fillcolor="white [3201]" strokeweight=".5pt">
                <v:textbox>
                  <w:txbxContent>
                    <w:p w14:paraId="197408BE" w14:textId="3662CE1A" w:rsidR="00143E6A" w:rsidRDefault="00143E6A">
                      <w:r w:rsidRPr="00143E6A">
                        <w:t>Latest Month Wait List = CALCULATE(SUM(All_Data[Total]),All_Data[Archive_Date] = MAX(All_Data[Archive_Date])) + 0</w:t>
                      </w:r>
                    </w:p>
                    <w:p w14:paraId="41B87FA5" w14:textId="2FEED19F" w:rsidR="00143E6A" w:rsidRDefault="00143E6A">
                      <w:r w:rsidRPr="00143E6A">
                        <w:t>PY Latest Month Wait List = CALCULATE(SUM(All_Data[Total]),All_Data[Archive_Date]= EDATE(MAX(All_Data[Archive_Date]),-12)) + 0</w:t>
                      </w:r>
                    </w:p>
                    <w:p w14:paraId="1A14416C" w14:textId="77777777" w:rsidR="00143E6A" w:rsidRDefault="00143E6A"/>
                  </w:txbxContent>
                </v:textbox>
              </v:shape>
            </w:pict>
          </mc:Fallback>
        </mc:AlternateContent>
      </w:r>
    </w:p>
    <w:p w14:paraId="100FD5AF" w14:textId="77777777" w:rsidR="00FF1A4B" w:rsidRDefault="00FF1A4B" w:rsidP="0052174A">
      <w:pPr>
        <w:rPr>
          <w:sz w:val="24"/>
          <w:szCs w:val="24"/>
        </w:rPr>
      </w:pPr>
    </w:p>
    <w:p w14:paraId="017304FC" w14:textId="77777777" w:rsidR="006E7F15" w:rsidRDefault="006E7F15" w:rsidP="0052174A">
      <w:pPr>
        <w:rPr>
          <w:sz w:val="24"/>
          <w:szCs w:val="24"/>
        </w:rPr>
      </w:pPr>
    </w:p>
    <w:p w14:paraId="02E4BBA4" w14:textId="77777777" w:rsidR="006E7F15" w:rsidRDefault="006E7F15" w:rsidP="0052174A">
      <w:pPr>
        <w:rPr>
          <w:sz w:val="24"/>
          <w:szCs w:val="24"/>
        </w:rPr>
      </w:pPr>
    </w:p>
    <w:p w14:paraId="2A4C275E" w14:textId="504A5C64" w:rsidR="006E7F15" w:rsidRDefault="00427977" w:rsidP="0052174A">
      <w:pPr>
        <w:rPr>
          <w:sz w:val="24"/>
          <w:szCs w:val="24"/>
        </w:rPr>
      </w:pPr>
      <w:r w:rsidRPr="00427977">
        <w:rPr>
          <w:sz w:val="24"/>
          <w:szCs w:val="24"/>
        </w:rPr>
        <w:t xml:space="preserve">Now as per our design blueprint, insert these 2 measures in a card visual. After </w:t>
      </w:r>
      <w:r w:rsidRPr="00427977">
        <w:rPr>
          <w:sz w:val="24"/>
          <w:szCs w:val="24"/>
        </w:rPr>
        <w:t>this we</w:t>
      </w:r>
      <w:r w:rsidRPr="00427977">
        <w:rPr>
          <w:sz w:val="24"/>
          <w:szCs w:val="24"/>
        </w:rPr>
        <w:t xml:space="preserve"> </w:t>
      </w:r>
      <w:r w:rsidRPr="00427977">
        <w:rPr>
          <w:sz w:val="24"/>
          <w:szCs w:val="24"/>
        </w:rPr>
        <w:t>will create</w:t>
      </w:r>
      <w:r w:rsidRPr="00427977">
        <w:rPr>
          <w:sz w:val="24"/>
          <w:szCs w:val="24"/>
        </w:rPr>
        <w:t xml:space="preserve"> a blank table where we will store calculation method headers, i.e. in our dashboard we want to show Average values and Median values.</w:t>
      </w:r>
    </w:p>
    <w:p w14:paraId="2D899788" w14:textId="02D1758E" w:rsidR="00427977" w:rsidRDefault="00D00B7D" w:rsidP="0052174A">
      <w:pPr>
        <w:rPr>
          <w:sz w:val="24"/>
          <w:szCs w:val="24"/>
        </w:rPr>
      </w:pPr>
      <w:r w:rsidRPr="00D00B7D">
        <w:rPr>
          <w:sz w:val="24"/>
          <w:szCs w:val="24"/>
        </w:rPr>
        <w:t>So,</w:t>
      </w:r>
      <w:r w:rsidRPr="00D00B7D">
        <w:rPr>
          <w:sz w:val="24"/>
          <w:szCs w:val="24"/>
        </w:rPr>
        <w:t xml:space="preserve"> enter a blank table from power bi and enter 2 row items manually i.e. Average &amp; Median. Now with the newly created table create a button slicer, so that </w:t>
      </w:r>
      <w:r w:rsidRPr="00D00B7D">
        <w:rPr>
          <w:sz w:val="24"/>
          <w:szCs w:val="24"/>
        </w:rPr>
        <w:t>users</w:t>
      </w:r>
      <w:r w:rsidRPr="00D00B7D">
        <w:rPr>
          <w:sz w:val="24"/>
          <w:szCs w:val="24"/>
        </w:rPr>
        <w:t xml:space="preserve"> can toggle between the two </w:t>
      </w:r>
      <w:r w:rsidRPr="00D00B7D">
        <w:rPr>
          <w:sz w:val="24"/>
          <w:szCs w:val="24"/>
        </w:rPr>
        <w:t>calculations</w:t>
      </w:r>
      <w:r w:rsidRPr="00D00B7D">
        <w:rPr>
          <w:sz w:val="24"/>
          <w:szCs w:val="24"/>
        </w:rPr>
        <w:t>.</w:t>
      </w:r>
    </w:p>
    <w:p w14:paraId="1F09C248" w14:textId="77777777" w:rsidR="000F6E9D" w:rsidRDefault="000F6E9D" w:rsidP="0052174A">
      <w:pPr>
        <w:rPr>
          <w:sz w:val="24"/>
          <w:szCs w:val="24"/>
        </w:rPr>
      </w:pPr>
    </w:p>
    <w:p w14:paraId="43ED47AF" w14:textId="77777777" w:rsidR="000F6E9D" w:rsidRDefault="000F6E9D" w:rsidP="0052174A">
      <w:pPr>
        <w:rPr>
          <w:sz w:val="24"/>
          <w:szCs w:val="24"/>
        </w:rPr>
      </w:pPr>
    </w:p>
    <w:p w14:paraId="3E62D681" w14:textId="77777777" w:rsidR="000F6E9D" w:rsidRDefault="000F6E9D" w:rsidP="0052174A">
      <w:pPr>
        <w:rPr>
          <w:sz w:val="24"/>
          <w:szCs w:val="24"/>
        </w:rPr>
      </w:pPr>
    </w:p>
    <w:p w14:paraId="62A544A1" w14:textId="1D14DFAE" w:rsidR="00D00B7D" w:rsidRDefault="000F6E9D" w:rsidP="0052174A">
      <w:pPr>
        <w:rPr>
          <w:sz w:val="24"/>
          <w:szCs w:val="24"/>
        </w:rPr>
      </w:pPr>
      <w:r w:rsidRPr="000F6E9D">
        <w:rPr>
          <w:noProof/>
          <w:sz w:val="24"/>
          <w:szCs w:val="24"/>
        </w:rPr>
        <w:lastRenderedPageBreak/>
        <mc:AlternateContent>
          <mc:Choice Requires="wps">
            <w:drawing>
              <wp:anchor distT="45720" distB="45720" distL="114300" distR="114300" simplePos="0" relativeHeight="251661312" behindDoc="0" locked="0" layoutInCell="1" allowOverlap="1" wp14:anchorId="165281A5" wp14:editId="13091745">
                <wp:simplePos x="0" y="0"/>
                <wp:positionH relativeFrom="margin">
                  <wp:align>left</wp:align>
                </wp:positionH>
                <wp:positionV relativeFrom="paragraph">
                  <wp:posOffset>542925</wp:posOffset>
                </wp:positionV>
                <wp:extent cx="6000750" cy="2952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0" cy="2952750"/>
                        </a:xfrm>
                        <a:prstGeom prst="rect">
                          <a:avLst/>
                        </a:prstGeom>
                        <a:solidFill>
                          <a:srgbClr val="FFFFFF"/>
                        </a:solidFill>
                        <a:ln w="9525">
                          <a:solidFill>
                            <a:srgbClr val="000000"/>
                          </a:solidFill>
                          <a:miter lim="800000"/>
                          <a:headEnd/>
                          <a:tailEnd/>
                        </a:ln>
                      </wps:spPr>
                      <wps:txbx>
                        <w:txbxContent>
                          <w:p w14:paraId="70CBDA0B" w14:textId="06111049" w:rsidR="000F6E9D" w:rsidRDefault="000F6E9D">
                            <w:r w:rsidRPr="000F6E9D">
                              <w:t>Median Wait List = MEDIAN(All_Data[Total])</w:t>
                            </w:r>
                          </w:p>
                          <w:p w14:paraId="3E4810CF" w14:textId="4ABA1290" w:rsidR="002E3538" w:rsidRDefault="002E3538">
                            <w:r w:rsidRPr="002E3538">
                              <w:t>Average Wait List = AVERAGE(All_Data[Total])</w:t>
                            </w:r>
                          </w:p>
                          <w:p w14:paraId="0C536175" w14:textId="55DCDCB8" w:rsidR="002E3538" w:rsidRDefault="00225620">
                            <w:r w:rsidRPr="00225620">
                              <w:t>Avg/Med Wait List = SWITCH(VALUES('Calculation Method'[Calc Method]),"Average",[Average Wait List],"Median",[Median Wait List])</w:t>
                            </w:r>
                          </w:p>
                          <w:p w14:paraId="1684D9CF" w14:textId="4438B80C" w:rsidR="00225620" w:rsidRDefault="00225620">
                            <w:r w:rsidRPr="00225620">
                              <w:t>Dynamic Title = SWITCH(VALUES('Calculation Method'[Calc Method]),"Average","Key Indicators - Patient Wait List (Average)","Median","Key Indicators - Patient Wait List (Median)")</w:t>
                            </w:r>
                          </w:p>
                          <w:p w14:paraId="32A39480" w14:textId="14C7A242" w:rsidR="007410BE" w:rsidRDefault="007410BE">
                            <w:r w:rsidRPr="007410BE">
                              <w:t>NoDataLeft = IF(ISBLANK(CALCULATE(SUM(All_Data[Total]),All_Data[Case_Type]&lt;&gt;"Outpatient")),"No data for selected criteria","")</w:t>
                            </w:r>
                          </w:p>
                          <w:p w14:paraId="0741E276" w14:textId="57991A05" w:rsidR="00845CD0" w:rsidRDefault="00845CD0">
                            <w:r w:rsidRPr="00845CD0">
                              <w:t>NoDataRight = IF(ISBLANK(CALCULATE(SUM(All_Data[Total]),All_Data[Case_Type]="Outpatient")),"No data for selected criteria","")</w:t>
                            </w:r>
                          </w:p>
                          <w:p w14:paraId="2872B8C2" w14:textId="77777777" w:rsidR="002E3538" w:rsidRDefault="002E353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281A5" id="Text Box 2" o:spid="_x0000_s1027" type="#_x0000_t202" style="position:absolute;margin-left:0;margin-top:42.75pt;width:472.5pt;height:232.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">
                <v:textbox>
                  <w:txbxContent>
                    <w:p w14:paraId="70CBDA0B" w14:textId="06111049" w:rsidR="000F6E9D" w:rsidRDefault="000F6E9D">
                      <w:r w:rsidRPr="000F6E9D">
                        <w:t>Median Wait List = MEDIAN(All_Data[Total])</w:t>
                      </w:r>
                    </w:p>
                    <w:p w14:paraId="3E4810CF" w14:textId="4ABA1290" w:rsidR="002E3538" w:rsidRDefault="002E3538">
                      <w:r w:rsidRPr="002E3538">
                        <w:t>Average Wait List = AVERAGE(All_Data[Total])</w:t>
                      </w:r>
                    </w:p>
                    <w:p w14:paraId="0C536175" w14:textId="55DCDCB8" w:rsidR="002E3538" w:rsidRDefault="00225620">
                      <w:r w:rsidRPr="00225620">
                        <w:t>Avg/Med Wait List = SWITCH(VALUES('Calculation Method'[Calc Method]),"Average",[Average Wait List],"Median",[Median Wait List])</w:t>
                      </w:r>
                    </w:p>
                    <w:p w14:paraId="1684D9CF" w14:textId="4438B80C" w:rsidR="00225620" w:rsidRDefault="00225620">
                      <w:r w:rsidRPr="00225620">
                        <w:t>Dynamic Title = SWITCH(VALUES('Calculation Method'[Calc Method]),"Average","Key Indicators - Patient Wait List (Average)","Median","Key Indicators - Patient Wait List (Median)")</w:t>
                      </w:r>
                    </w:p>
                    <w:p w14:paraId="32A39480" w14:textId="14C7A242" w:rsidR="007410BE" w:rsidRDefault="007410BE">
                      <w:r w:rsidRPr="007410BE">
                        <w:t>NoDataLeft = IF(ISBLANK(CALCULATE(SUM(All_Data[Total]),All_Data[Case_Type]&lt;&gt;"Outpatient")),"No data for selected criteria","")</w:t>
                      </w:r>
                    </w:p>
                    <w:p w14:paraId="0741E276" w14:textId="57991A05" w:rsidR="00845CD0" w:rsidRDefault="00845CD0">
                      <w:r w:rsidRPr="00845CD0">
                        <w:t>NoDataRight = IF(ISBLANK(CALCULATE(SUM(All_Data[Total]),All_Data[Case_Type]="Outpatient")),"No data for selected criteria","")</w:t>
                      </w:r>
                    </w:p>
                    <w:p w14:paraId="2872B8C2" w14:textId="77777777" w:rsidR="002E3538" w:rsidRDefault="002E3538"/>
                  </w:txbxContent>
                </v:textbox>
                <w10:wrap type="square" anchorx="margin"/>
              </v:shape>
            </w:pict>
          </mc:Fallback>
        </mc:AlternateContent>
      </w:r>
      <w:r w:rsidR="00D00B7D" w:rsidRPr="00D00B7D">
        <w:rPr>
          <w:sz w:val="24"/>
          <w:szCs w:val="24"/>
        </w:rPr>
        <w:t xml:space="preserve">Now create </w:t>
      </w:r>
      <w:r w:rsidR="002076D0" w:rsidRPr="00D00B7D">
        <w:rPr>
          <w:sz w:val="24"/>
          <w:szCs w:val="24"/>
        </w:rPr>
        <w:t>measures below</w:t>
      </w:r>
      <w:r w:rsidR="00D00B7D" w:rsidRPr="00D00B7D">
        <w:rPr>
          <w:sz w:val="24"/>
          <w:szCs w:val="24"/>
        </w:rPr>
        <w:t xml:space="preserve"> which will help us get the calculation we need </w:t>
      </w:r>
      <w:r w:rsidR="002076D0" w:rsidRPr="00D00B7D">
        <w:rPr>
          <w:sz w:val="24"/>
          <w:szCs w:val="24"/>
        </w:rPr>
        <w:t>and</w:t>
      </w:r>
      <w:r w:rsidR="00D00B7D" w:rsidRPr="00D00B7D">
        <w:rPr>
          <w:sz w:val="24"/>
          <w:szCs w:val="24"/>
        </w:rPr>
        <w:t xml:space="preserve"> to make </w:t>
      </w:r>
      <w:r w:rsidR="002076D0" w:rsidRPr="00D00B7D">
        <w:rPr>
          <w:sz w:val="24"/>
          <w:szCs w:val="24"/>
        </w:rPr>
        <w:t>a few</w:t>
      </w:r>
      <w:r w:rsidR="00D00B7D" w:rsidRPr="00D00B7D">
        <w:rPr>
          <w:sz w:val="24"/>
          <w:szCs w:val="24"/>
        </w:rPr>
        <w:t xml:space="preserve"> </w:t>
      </w:r>
      <w:r w:rsidR="002076D0" w:rsidRPr="00D00B7D">
        <w:rPr>
          <w:sz w:val="24"/>
          <w:szCs w:val="24"/>
        </w:rPr>
        <w:t>chart</w:t>
      </w:r>
      <w:r w:rsidR="00D00B7D" w:rsidRPr="00D00B7D">
        <w:rPr>
          <w:sz w:val="24"/>
          <w:szCs w:val="24"/>
        </w:rPr>
        <w:t xml:space="preserve"> titles dynamic</w:t>
      </w:r>
    </w:p>
    <w:p w14:paraId="5E14CD29" w14:textId="170B06E9" w:rsidR="002076D0" w:rsidRDefault="002076D0" w:rsidP="0052174A">
      <w:pPr>
        <w:rPr>
          <w:sz w:val="24"/>
          <w:szCs w:val="24"/>
        </w:rPr>
      </w:pPr>
    </w:p>
    <w:p w14:paraId="2EE6997F" w14:textId="3A084D5B" w:rsidR="00845CD0" w:rsidRPr="00845CD0" w:rsidRDefault="00845CD0" w:rsidP="0052174A">
      <w:pPr>
        <w:rPr>
          <w:b/>
          <w:bCs/>
          <w:sz w:val="24"/>
          <w:szCs w:val="24"/>
        </w:rPr>
      </w:pPr>
      <w:r w:rsidRPr="00845CD0">
        <w:rPr>
          <w:b/>
          <w:bCs/>
          <w:sz w:val="24"/>
          <w:szCs w:val="24"/>
        </w:rPr>
        <w:t>Summary Page</w:t>
      </w:r>
    </w:p>
    <w:p w14:paraId="06199FC4" w14:textId="5AD58961" w:rsidR="00845CD0" w:rsidRDefault="00914089" w:rsidP="00845CD0">
      <w:pPr>
        <w:pStyle w:val="ListParagraph"/>
        <w:numPr>
          <w:ilvl w:val="0"/>
          <w:numId w:val="1"/>
        </w:numPr>
        <w:rPr>
          <w:sz w:val="24"/>
          <w:szCs w:val="24"/>
        </w:rPr>
      </w:pPr>
      <w:r w:rsidRPr="00914089">
        <w:rPr>
          <w:sz w:val="24"/>
          <w:szCs w:val="24"/>
        </w:rPr>
        <w:t xml:space="preserve">Now place the charts based on our blueprint </w:t>
      </w:r>
      <w:r w:rsidRPr="00914089">
        <w:rPr>
          <w:sz w:val="24"/>
          <w:szCs w:val="24"/>
        </w:rPr>
        <w:t>i.e.</w:t>
      </w:r>
      <w:r w:rsidRPr="00914089">
        <w:rPr>
          <w:sz w:val="24"/>
          <w:szCs w:val="24"/>
        </w:rPr>
        <w:t xml:space="preserve"> doughnut, clustered column chart &amp; top five Multi Row </w:t>
      </w:r>
      <w:r w:rsidRPr="00914089">
        <w:rPr>
          <w:sz w:val="24"/>
          <w:szCs w:val="24"/>
        </w:rPr>
        <w:t>cards</w:t>
      </w:r>
      <w:r w:rsidRPr="00914089">
        <w:rPr>
          <w:sz w:val="24"/>
          <w:szCs w:val="24"/>
        </w:rPr>
        <w:t>. And remember to use the new measure which is Avg/Med Wait List in the values section.</w:t>
      </w:r>
    </w:p>
    <w:p w14:paraId="32C33194" w14:textId="69808AC4" w:rsidR="00914089" w:rsidRDefault="00A543DF" w:rsidP="00845CD0">
      <w:pPr>
        <w:pStyle w:val="ListParagraph"/>
        <w:numPr>
          <w:ilvl w:val="0"/>
          <w:numId w:val="1"/>
        </w:numPr>
        <w:rPr>
          <w:sz w:val="24"/>
          <w:szCs w:val="24"/>
        </w:rPr>
      </w:pPr>
      <w:r w:rsidRPr="00A543DF">
        <w:rPr>
          <w:sz w:val="24"/>
          <w:szCs w:val="24"/>
        </w:rPr>
        <w:t xml:space="preserve">Finally in the line chart at the bottom use Total column directly along with the Archive_Date. Remember to add a visual filter for Case_Type. </w:t>
      </w:r>
      <w:r w:rsidRPr="00A543DF">
        <w:rPr>
          <w:sz w:val="24"/>
          <w:szCs w:val="24"/>
        </w:rPr>
        <w:t>So,</w:t>
      </w:r>
      <w:r w:rsidRPr="00A543DF">
        <w:rPr>
          <w:sz w:val="24"/>
          <w:szCs w:val="24"/>
        </w:rPr>
        <w:t xml:space="preserve"> one chart will show Day Case &amp; </w:t>
      </w:r>
      <w:r w:rsidRPr="00A543DF">
        <w:rPr>
          <w:sz w:val="24"/>
          <w:szCs w:val="24"/>
        </w:rPr>
        <w:t>Inpatients,</w:t>
      </w:r>
      <w:r w:rsidRPr="00A543DF">
        <w:rPr>
          <w:sz w:val="24"/>
          <w:szCs w:val="24"/>
        </w:rPr>
        <w:t xml:space="preserve"> and the other chart will show Outpatients. Add slicers for Archive_Date, Case_Type and Specialty.</w:t>
      </w:r>
    </w:p>
    <w:p w14:paraId="72F98084" w14:textId="77777777" w:rsidR="00A543DF" w:rsidRDefault="00A543DF" w:rsidP="00A543DF">
      <w:pPr>
        <w:rPr>
          <w:sz w:val="24"/>
          <w:szCs w:val="24"/>
        </w:rPr>
      </w:pPr>
    </w:p>
    <w:p w14:paraId="2EE5AB63" w14:textId="12A8B595" w:rsidR="00A543DF" w:rsidRPr="00C32588" w:rsidRDefault="00A543DF" w:rsidP="00A543DF">
      <w:pPr>
        <w:rPr>
          <w:sz w:val="24"/>
          <w:szCs w:val="24"/>
        </w:rPr>
      </w:pPr>
      <w:r w:rsidRPr="00C32588">
        <w:rPr>
          <w:b/>
          <w:bCs/>
          <w:sz w:val="24"/>
          <w:szCs w:val="24"/>
        </w:rPr>
        <w:t>Detailed View</w:t>
      </w:r>
      <w:r w:rsidR="00C32588">
        <w:rPr>
          <w:b/>
          <w:bCs/>
          <w:sz w:val="24"/>
          <w:szCs w:val="24"/>
        </w:rPr>
        <w:t xml:space="preserve"> </w:t>
      </w:r>
    </w:p>
    <w:p w14:paraId="1A7C0765" w14:textId="2ABC9FBA" w:rsidR="00A543DF" w:rsidRDefault="00A543DF" w:rsidP="00A543DF">
      <w:pPr>
        <w:pStyle w:val="ListParagraph"/>
        <w:numPr>
          <w:ilvl w:val="0"/>
          <w:numId w:val="1"/>
        </w:numPr>
        <w:rPr>
          <w:sz w:val="24"/>
          <w:szCs w:val="24"/>
        </w:rPr>
      </w:pPr>
      <w:r w:rsidRPr="00A543DF">
        <w:rPr>
          <w:sz w:val="24"/>
          <w:szCs w:val="24"/>
        </w:rPr>
        <w:t>Add a new page here</w:t>
      </w:r>
      <w:r w:rsidR="00C32588">
        <w:rPr>
          <w:sz w:val="24"/>
          <w:szCs w:val="24"/>
        </w:rPr>
        <w:t xml:space="preserve"> and</w:t>
      </w:r>
      <w:r w:rsidRPr="00A543DF">
        <w:rPr>
          <w:sz w:val="24"/>
          <w:szCs w:val="24"/>
        </w:rPr>
        <w:t xml:space="preserve"> add a matrix view using the Archive_Date, Specialty_Name, Age_Profile, Time_Bands, Case_Type and Total.</w:t>
      </w:r>
    </w:p>
    <w:p w14:paraId="74BCDB1B" w14:textId="77777777" w:rsidR="00C32588" w:rsidRDefault="00C32588" w:rsidP="00C32588">
      <w:pPr>
        <w:rPr>
          <w:sz w:val="24"/>
          <w:szCs w:val="24"/>
        </w:rPr>
      </w:pPr>
    </w:p>
    <w:p w14:paraId="34758D24" w14:textId="77777777" w:rsidR="00D171B9" w:rsidRDefault="00D171B9" w:rsidP="00C32588">
      <w:pPr>
        <w:rPr>
          <w:sz w:val="24"/>
          <w:szCs w:val="24"/>
        </w:rPr>
      </w:pPr>
    </w:p>
    <w:p w14:paraId="52C53FE7" w14:textId="77777777" w:rsidR="00D171B9" w:rsidRDefault="00D171B9" w:rsidP="00C32588">
      <w:pPr>
        <w:rPr>
          <w:sz w:val="24"/>
          <w:szCs w:val="24"/>
        </w:rPr>
      </w:pPr>
    </w:p>
    <w:p w14:paraId="279E31AE" w14:textId="77777777" w:rsidR="00D171B9" w:rsidRDefault="00D171B9" w:rsidP="00C32588">
      <w:pPr>
        <w:rPr>
          <w:sz w:val="24"/>
          <w:szCs w:val="24"/>
        </w:rPr>
      </w:pPr>
    </w:p>
    <w:p w14:paraId="3201EA92" w14:textId="77777777" w:rsidR="00D171B9" w:rsidRDefault="00D171B9" w:rsidP="00C32588">
      <w:pPr>
        <w:rPr>
          <w:sz w:val="24"/>
          <w:szCs w:val="24"/>
        </w:rPr>
      </w:pPr>
    </w:p>
    <w:p w14:paraId="6812FE95" w14:textId="5ACEEA53" w:rsidR="00C32588" w:rsidRPr="00C32588" w:rsidRDefault="00C32588" w:rsidP="00C32588">
      <w:pPr>
        <w:rPr>
          <w:b/>
          <w:bCs/>
          <w:sz w:val="24"/>
          <w:szCs w:val="24"/>
        </w:rPr>
      </w:pPr>
      <w:r w:rsidRPr="00C32588">
        <w:rPr>
          <w:b/>
          <w:bCs/>
          <w:sz w:val="24"/>
          <w:szCs w:val="24"/>
        </w:rPr>
        <w:lastRenderedPageBreak/>
        <w:t>Tooltip Page</w:t>
      </w:r>
    </w:p>
    <w:p w14:paraId="5A1F790E" w14:textId="02FA31EF" w:rsidR="00C32588" w:rsidRDefault="00D171B9" w:rsidP="00C32588">
      <w:pPr>
        <w:pStyle w:val="ListParagraph"/>
        <w:numPr>
          <w:ilvl w:val="0"/>
          <w:numId w:val="1"/>
        </w:numPr>
        <w:rPr>
          <w:sz w:val="24"/>
          <w:szCs w:val="24"/>
        </w:rPr>
      </w:pPr>
      <w:r w:rsidRPr="00D171B9">
        <w:rPr>
          <w:sz w:val="24"/>
          <w:szCs w:val="24"/>
        </w:rPr>
        <w:t xml:space="preserve">Create a new page </w:t>
      </w:r>
      <w:r w:rsidR="00D31054">
        <w:rPr>
          <w:sz w:val="24"/>
          <w:szCs w:val="24"/>
        </w:rPr>
        <w:t>that</w:t>
      </w:r>
      <w:r w:rsidRPr="00D171B9">
        <w:rPr>
          <w:sz w:val="24"/>
          <w:szCs w:val="24"/>
        </w:rPr>
        <w:t xml:space="preserve"> will be used as a tooltip. Add a chart to show</w:t>
      </w:r>
      <w:r w:rsidR="0025114C">
        <w:rPr>
          <w:sz w:val="24"/>
          <w:szCs w:val="24"/>
        </w:rPr>
        <w:t xml:space="preserve"> the</w:t>
      </w:r>
      <w:r w:rsidRPr="00D171B9">
        <w:rPr>
          <w:sz w:val="24"/>
          <w:szCs w:val="24"/>
        </w:rPr>
        <w:t xml:space="preserve"> Specialty and Total waitlist. Also</w:t>
      </w:r>
      <w:r w:rsidR="00D31054">
        <w:rPr>
          <w:sz w:val="24"/>
          <w:szCs w:val="24"/>
        </w:rPr>
        <w:t>,</w:t>
      </w:r>
      <w:r w:rsidRPr="00D171B9">
        <w:rPr>
          <w:sz w:val="24"/>
          <w:szCs w:val="24"/>
        </w:rPr>
        <w:t xml:space="preserve"> add a card to show the Total sum of Wait List. Now set this page as</w:t>
      </w:r>
      <w:r>
        <w:rPr>
          <w:sz w:val="24"/>
          <w:szCs w:val="24"/>
        </w:rPr>
        <w:t xml:space="preserve"> a</w:t>
      </w:r>
      <w:r w:rsidRPr="00D171B9">
        <w:rPr>
          <w:sz w:val="24"/>
          <w:szCs w:val="24"/>
        </w:rPr>
        <w:t xml:space="preserve"> tooltip by going to formatting &gt;&gt; Page Information &gt;&gt; Enable Allow Use as Tooltip</w:t>
      </w:r>
      <w:r>
        <w:rPr>
          <w:sz w:val="24"/>
          <w:szCs w:val="24"/>
        </w:rPr>
        <w:t xml:space="preserve">. </w:t>
      </w:r>
    </w:p>
    <w:p w14:paraId="603AE5F6" w14:textId="51B61F26" w:rsidR="00D171B9" w:rsidRDefault="00D171B9" w:rsidP="00C32588">
      <w:pPr>
        <w:pStyle w:val="ListParagraph"/>
        <w:numPr>
          <w:ilvl w:val="0"/>
          <w:numId w:val="1"/>
        </w:numPr>
        <w:rPr>
          <w:sz w:val="24"/>
          <w:szCs w:val="24"/>
        </w:rPr>
      </w:pPr>
      <w:r w:rsidRPr="00D171B9">
        <w:rPr>
          <w:sz w:val="24"/>
          <w:szCs w:val="24"/>
        </w:rPr>
        <w:t xml:space="preserve">Now go back to </w:t>
      </w:r>
      <w:r w:rsidRPr="00D171B9">
        <w:rPr>
          <w:sz w:val="24"/>
          <w:szCs w:val="24"/>
        </w:rPr>
        <w:t>the summary</w:t>
      </w:r>
      <w:r w:rsidRPr="00D171B9">
        <w:rPr>
          <w:sz w:val="24"/>
          <w:szCs w:val="24"/>
        </w:rPr>
        <w:t xml:space="preserve"> page and select the line chart. </w:t>
      </w:r>
      <w:r w:rsidR="00D31054">
        <w:rPr>
          <w:sz w:val="24"/>
          <w:szCs w:val="24"/>
        </w:rPr>
        <w:t>In the G</w:t>
      </w:r>
      <w:r w:rsidRPr="00D171B9">
        <w:rPr>
          <w:sz w:val="24"/>
          <w:szCs w:val="24"/>
        </w:rPr>
        <w:t>eneral section of formatting, go to Tooltips and select the page i.e.</w:t>
      </w:r>
      <w:r w:rsidR="00D31054">
        <w:rPr>
          <w:sz w:val="24"/>
          <w:szCs w:val="24"/>
        </w:rPr>
        <w:t>,</w:t>
      </w:r>
      <w:r w:rsidRPr="00D171B9">
        <w:rPr>
          <w:sz w:val="24"/>
          <w:szCs w:val="24"/>
        </w:rPr>
        <w:t xml:space="preserve"> the new tooltip page.</w:t>
      </w:r>
    </w:p>
    <w:p w14:paraId="7D6D59B5" w14:textId="1E8F78F1" w:rsidR="0025114C" w:rsidRDefault="0025114C" w:rsidP="00F21EA3">
      <w:pPr>
        <w:rPr>
          <w:sz w:val="24"/>
          <w:szCs w:val="24"/>
        </w:rPr>
      </w:pPr>
    </w:p>
    <w:p w14:paraId="1E6E4E2E" w14:textId="58EAFCFE" w:rsidR="00F21EA3" w:rsidRDefault="00F21EA3" w:rsidP="00F21EA3">
      <w:pPr>
        <w:jc w:val="center"/>
        <w:rPr>
          <w:sz w:val="28"/>
          <w:szCs w:val="28"/>
        </w:rPr>
      </w:pPr>
      <w:r w:rsidRPr="00F21EA3">
        <w:rPr>
          <w:sz w:val="28"/>
          <w:szCs w:val="28"/>
          <w:u w:val="thick"/>
        </w:rPr>
        <w:t xml:space="preserve">Adding Interactivity </w:t>
      </w:r>
    </w:p>
    <w:p w14:paraId="5FD75A2A" w14:textId="77777777" w:rsidR="00F21EA3" w:rsidRDefault="00F21EA3" w:rsidP="00F21EA3">
      <w:pPr>
        <w:jc w:val="center"/>
        <w:rPr>
          <w:sz w:val="28"/>
          <w:szCs w:val="28"/>
        </w:rPr>
      </w:pPr>
    </w:p>
    <w:p w14:paraId="3054BA5A" w14:textId="3F32BC6C" w:rsidR="00F21EA3" w:rsidRDefault="003415AE" w:rsidP="00F21EA3">
      <w:pPr>
        <w:rPr>
          <w:sz w:val="24"/>
          <w:szCs w:val="24"/>
        </w:rPr>
      </w:pPr>
      <w:r w:rsidRPr="003415AE">
        <w:rPr>
          <w:sz w:val="24"/>
          <w:szCs w:val="24"/>
        </w:rPr>
        <w:t>Now add interactivity in your dashboard like navigation buttons, chart alt display text and hovering info.</w:t>
      </w:r>
    </w:p>
    <w:p w14:paraId="5A657AEE" w14:textId="1A991371" w:rsidR="00F21EA3" w:rsidRDefault="00F21EA3" w:rsidP="00F21EA3">
      <w:pPr>
        <w:rPr>
          <w:sz w:val="24"/>
          <w:szCs w:val="24"/>
        </w:rPr>
      </w:pPr>
    </w:p>
    <w:p w14:paraId="6C30B3D6" w14:textId="77777777" w:rsidR="00F21EA3" w:rsidRPr="00F21EA3" w:rsidRDefault="00F21EA3" w:rsidP="00F21EA3">
      <w:pPr>
        <w:rPr>
          <w:sz w:val="24"/>
          <w:szCs w:val="24"/>
        </w:rPr>
      </w:pPr>
    </w:p>
    <w:p w14:paraId="2264DE16" w14:textId="77777777" w:rsidR="00C32588" w:rsidRPr="00C32588" w:rsidRDefault="00C32588" w:rsidP="00C32588">
      <w:pPr>
        <w:rPr>
          <w:sz w:val="24"/>
          <w:szCs w:val="24"/>
        </w:rPr>
      </w:pPr>
    </w:p>
    <w:p w14:paraId="0784D4FF" w14:textId="77777777" w:rsidR="00A543DF" w:rsidRPr="00A543DF" w:rsidRDefault="00A543DF" w:rsidP="00A543DF">
      <w:pPr>
        <w:rPr>
          <w:sz w:val="24"/>
          <w:szCs w:val="24"/>
        </w:rPr>
      </w:pPr>
    </w:p>
    <w:sectPr w:rsidR="00A543DF" w:rsidRPr="00A543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65013"/>
    <w:multiLevelType w:val="hybridMultilevel"/>
    <w:tmpl w:val="7BD2B690"/>
    <w:lvl w:ilvl="0" w:tplc="A7D2A848">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0671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1NzM1MzI3NjW2NDJT0lEKTi0uzszPAykwrgUAn5BDDywAAAA="/>
  </w:docVars>
  <w:rsids>
    <w:rsidRoot w:val="00ED3F6D"/>
    <w:rsid w:val="000042BD"/>
    <w:rsid w:val="000751FC"/>
    <w:rsid w:val="000C6FB8"/>
    <w:rsid w:val="000E13D7"/>
    <w:rsid w:val="000F6E9D"/>
    <w:rsid w:val="00143E6A"/>
    <w:rsid w:val="001561B5"/>
    <w:rsid w:val="00177C4A"/>
    <w:rsid w:val="001C0DD2"/>
    <w:rsid w:val="001E75C4"/>
    <w:rsid w:val="002076D0"/>
    <w:rsid w:val="00225620"/>
    <w:rsid w:val="002460D0"/>
    <w:rsid w:val="0025114C"/>
    <w:rsid w:val="002644BC"/>
    <w:rsid w:val="002E3538"/>
    <w:rsid w:val="002E6509"/>
    <w:rsid w:val="002E76AC"/>
    <w:rsid w:val="003415AE"/>
    <w:rsid w:val="00362CB8"/>
    <w:rsid w:val="003A1439"/>
    <w:rsid w:val="00424B19"/>
    <w:rsid w:val="00427977"/>
    <w:rsid w:val="00427DE4"/>
    <w:rsid w:val="004B055A"/>
    <w:rsid w:val="00504F8D"/>
    <w:rsid w:val="0052174A"/>
    <w:rsid w:val="005305BC"/>
    <w:rsid w:val="005D08EF"/>
    <w:rsid w:val="005D28F1"/>
    <w:rsid w:val="006C48DA"/>
    <w:rsid w:val="006E7F15"/>
    <w:rsid w:val="007410BE"/>
    <w:rsid w:val="0075447F"/>
    <w:rsid w:val="007561AB"/>
    <w:rsid w:val="007829C0"/>
    <w:rsid w:val="007E7F81"/>
    <w:rsid w:val="00845BE6"/>
    <w:rsid w:val="00845CD0"/>
    <w:rsid w:val="008A5741"/>
    <w:rsid w:val="008B5E18"/>
    <w:rsid w:val="008C34B4"/>
    <w:rsid w:val="00914089"/>
    <w:rsid w:val="00A543DF"/>
    <w:rsid w:val="00A55276"/>
    <w:rsid w:val="00A649DC"/>
    <w:rsid w:val="00A86FAB"/>
    <w:rsid w:val="00AB7C6F"/>
    <w:rsid w:val="00AF6F18"/>
    <w:rsid w:val="00B453CE"/>
    <w:rsid w:val="00B65554"/>
    <w:rsid w:val="00BE3DC5"/>
    <w:rsid w:val="00BF1CF5"/>
    <w:rsid w:val="00C32588"/>
    <w:rsid w:val="00C73F13"/>
    <w:rsid w:val="00D00B7D"/>
    <w:rsid w:val="00D171B9"/>
    <w:rsid w:val="00D31054"/>
    <w:rsid w:val="00DA3A41"/>
    <w:rsid w:val="00DB143B"/>
    <w:rsid w:val="00DB3C00"/>
    <w:rsid w:val="00DD0D92"/>
    <w:rsid w:val="00DE312E"/>
    <w:rsid w:val="00ED3F6D"/>
    <w:rsid w:val="00EE4D15"/>
    <w:rsid w:val="00EE4F28"/>
    <w:rsid w:val="00F1098F"/>
    <w:rsid w:val="00F12833"/>
    <w:rsid w:val="00F21EA3"/>
    <w:rsid w:val="00F32CE8"/>
    <w:rsid w:val="00F45B5C"/>
    <w:rsid w:val="00FF1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DA9C8"/>
  <w15:chartTrackingRefBased/>
  <w15:docId w15:val="{C015D0C4-778E-451F-BB02-5F06D2EF3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3F6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3F6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3F6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3F6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3F6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3F6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3F6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3F6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3F6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3F6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3F6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3F6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3F6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3F6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3F6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3F6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3F6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3F6D"/>
    <w:rPr>
      <w:rFonts w:eastAsiaTheme="majorEastAsia" w:cstheme="majorBidi"/>
      <w:color w:val="272727" w:themeColor="text1" w:themeTint="D8"/>
    </w:rPr>
  </w:style>
  <w:style w:type="paragraph" w:styleId="Title">
    <w:name w:val="Title"/>
    <w:basedOn w:val="Normal"/>
    <w:next w:val="Normal"/>
    <w:link w:val="TitleChar"/>
    <w:uiPriority w:val="10"/>
    <w:qFormat/>
    <w:rsid w:val="00ED3F6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3F6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3F6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3F6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3F6D"/>
    <w:pPr>
      <w:spacing w:before="160"/>
      <w:jc w:val="center"/>
    </w:pPr>
    <w:rPr>
      <w:i/>
      <w:iCs/>
      <w:color w:val="404040" w:themeColor="text1" w:themeTint="BF"/>
    </w:rPr>
  </w:style>
  <w:style w:type="character" w:customStyle="1" w:styleId="QuoteChar">
    <w:name w:val="Quote Char"/>
    <w:basedOn w:val="DefaultParagraphFont"/>
    <w:link w:val="Quote"/>
    <w:uiPriority w:val="29"/>
    <w:rsid w:val="00ED3F6D"/>
    <w:rPr>
      <w:i/>
      <w:iCs/>
      <w:color w:val="404040" w:themeColor="text1" w:themeTint="BF"/>
    </w:rPr>
  </w:style>
  <w:style w:type="paragraph" w:styleId="ListParagraph">
    <w:name w:val="List Paragraph"/>
    <w:basedOn w:val="Normal"/>
    <w:uiPriority w:val="34"/>
    <w:qFormat/>
    <w:rsid w:val="00ED3F6D"/>
    <w:pPr>
      <w:ind w:left="720"/>
      <w:contextualSpacing/>
    </w:pPr>
  </w:style>
  <w:style w:type="character" w:styleId="IntenseEmphasis">
    <w:name w:val="Intense Emphasis"/>
    <w:basedOn w:val="DefaultParagraphFont"/>
    <w:uiPriority w:val="21"/>
    <w:qFormat/>
    <w:rsid w:val="00ED3F6D"/>
    <w:rPr>
      <w:i/>
      <w:iCs/>
      <w:color w:val="0F4761" w:themeColor="accent1" w:themeShade="BF"/>
    </w:rPr>
  </w:style>
  <w:style w:type="paragraph" w:styleId="IntenseQuote">
    <w:name w:val="Intense Quote"/>
    <w:basedOn w:val="Normal"/>
    <w:next w:val="Normal"/>
    <w:link w:val="IntenseQuoteChar"/>
    <w:uiPriority w:val="30"/>
    <w:qFormat/>
    <w:rsid w:val="00ED3F6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3F6D"/>
    <w:rPr>
      <w:i/>
      <w:iCs/>
      <w:color w:val="0F4761" w:themeColor="accent1" w:themeShade="BF"/>
    </w:rPr>
  </w:style>
  <w:style w:type="character" w:styleId="IntenseReference">
    <w:name w:val="Intense Reference"/>
    <w:basedOn w:val="DefaultParagraphFont"/>
    <w:uiPriority w:val="32"/>
    <w:qFormat/>
    <w:rsid w:val="00ED3F6D"/>
    <w:rPr>
      <w:b/>
      <w:bCs/>
      <w:smallCaps/>
      <w:color w:val="0F4761" w:themeColor="accent1" w:themeShade="BF"/>
      <w:spacing w:val="5"/>
    </w:rPr>
  </w:style>
  <w:style w:type="character" w:styleId="PlaceholderText">
    <w:name w:val="Placeholder Text"/>
    <w:basedOn w:val="DefaultParagraphFont"/>
    <w:uiPriority w:val="99"/>
    <w:semiHidden/>
    <w:rsid w:val="00362CB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2726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370D1-6C58-45DA-B959-741132B40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inds</dc:creator>
  <cp:keywords/>
  <dc:description/>
  <cp:lastModifiedBy>Alex Hinds</cp:lastModifiedBy>
  <cp:revision>65</cp:revision>
  <dcterms:created xsi:type="dcterms:W3CDTF">2024-11-08T21:56:00Z</dcterms:created>
  <dcterms:modified xsi:type="dcterms:W3CDTF">2024-11-09T21:42:00Z</dcterms:modified>
</cp:coreProperties>
</file>